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  <w:lang w:val="en-US" w:eastAsia="zh-CN"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A0D01FD" w:rsidR="00AA1FBE" w:rsidRDefault="00322607" w:rsidP="007808E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2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264AE7">
        <w:rPr>
          <w:rFonts w:ascii="Palatino Linotype" w:eastAsia="Palatino Linotype" w:hAnsi="Palatino Linotype" w:cs="Palatino Linotype"/>
          <w:b/>
          <w:sz w:val="44"/>
          <w:szCs w:val="44"/>
        </w:rPr>
        <w:t>2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>)</w:t>
      </w:r>
    </w:p>
    <w:p w14:paraId="57B074E1" w14:textId="54CBBA2A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648D8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DC793D">
        <w:rPr>
          <w:rFonts w:ascii="Palatino Linotype" w:eastAsia="Palatino Linotype" w:hAnsi="Palatino Linotype" w:cs="Palatino Linotype"/>
          <w:b/>
          <w:sz w:val="44"/>
          <w:szCs w:val="44"/>
        </w:rPr>
        <w:t>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436968B1" w14:textId="1871249D" w:rsidR="00AA1FBE" w:rsidRDefault="00BB721E" w:rsidP="00BB721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Group8</w:t>
      </w:r>
    </w:p>
    <w:p w14:paraId="7671EF94" w14:textId="77777777" w:rsidR="002B5746" w:rsidRDefault="002B5746"/>
    <w:p w14:paraId="3DE22DD6" w14:textId="0C0103D2" w:rsidR="00AA1FBE" w:rsidRPr="002B5746" w:rsidRDefault="005061BC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  <w:r w:rsidRPr="002B5746">
        <w:rPr>
          <w:rFonts w:ascii="Palatino Linotype" w:eastAsia="Palatino Linotype" w:hAnsi="Palatino Linotype" w:cs="Palatino Linotype"/>
          <w:bCs/>
          <w:iCs/>
          <w:sz w:val="32"/>
          <w:szCs w:val="32"/>
        </w:rPr>
        <w:t>Project/Application Title</w:t>
      </w:r>
    </w:p>
    <w:p w14:paraId="1DFC36EE" w14:textId="79C7A4C4" w:rsidR="002B5746" w:rsidRPr="0035137B" w:rsidRDefault="0035137B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bCs/>
          <w:iCs/>
          <w:sz w:val="32"/>
          <w:szCs w:val="32"/>
        </w:rPr>
      </w:pPr>
      <w:r w:rsidRPr="0035137B">
        <w:rPr>
          <w:rFonts w:ascii="Palatino Linotype" w:eastAsia="Palatino Linotype" w:hAnsi="Palatino Linotype" w:cs="Palatino Linotype"/>
          <w:b/>
          <w:bCs/>
          <w:iCs/>
          <w:sz w:val="32"/>
          <w:szCs w:val="32"/>
        </w:rPr>
        <w:t>Capstone Database</w:t>
      </w:r>
    </w:p>
    <w:p w14:paraId="290534EC" w14:textId="4F212F41" w:rsidR="00AA1FBE" w:rsidRDefault="005061BC">
      <w:pPr>
        <w:spacing w:line="276" w:lineRule="auto"/>
        <w:jc w:val="center"/>
        <w:rPr>
          <w:rFonts w:ascii="Courier New" w:eastAsia="Palatino Linotype" w:hAnsi="Courier New" w:cs="Courier New"/>
          <w:bCs/>
          <w:iCs/>
          <w:sz w:val="32"/>
          <w:szCs w:val="32"/>
        </w:rPr>
      </w:pPr>
      <w:r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Project UR</w:t>
      </w:r>
      <w:r w:rsidR="00322607"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L/Link</w:t>
      </w:r>
    </w:p>
    <w:p w14:paraId="471E9F23" w14:textId="4CB88FAD" w:rsidR="0035137B" w:rsidRPr="002B5746" w:rsidRDefault="00251011">
      <w:pPr>
        <w:spacing w:line="276" w:lineRule="auto"/>
        <w:jc w:val="center"/>
        <w:rPr>
          <w:rFonts w:ascii="Courier New" w:eastAsia="Palatino Linotype" w:hAnsi="Courier New" w:cs="Courier New"/>
          <w:bCs/>
          <w:iCs/>
          <w:sz w:val="32"/>
          <w:szCs w:val="32"/>
        </w:rPr>
      </w:pPr>
      <w:hyperlink r:id="rId8" w:tgtFrame="_blank" w:tooltip="https://apex.oracle.com/pls/apex/r/cse_302_summer/capstone-database" w:history="1">
        <w:r w:rsidR="00947E2C">
          <w:rPr>
            <w:rStyle w:val="Hyperlink"/>
            <w:rFonts w:ascii="Helvetica" w:eastAsiaTheme="majorEastAsia" w:hAnsi="Helvetica" w:cs="Helvetica"/>
            <w:bdr w:val="none" w:sz="0" w:space="0" w:color="auto" w:frame="1"/>
          </w:rPr>
          <w:t>https://apex.oracle.com/pls/apex/r/cse_302_summer/capstone-database</w:t>
        </w:r>
      </w:hyperlink>
    </w:p>
    <w:p w14:paraId="7B47F3B6" w14:textId="77777777" w:rsidR="00AA1FBE" w:rsidRDefault="00AA1FBE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30D9360E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019-1-60-007</w:t>
            </w:r>
          </w:p>
        </w:tc>
        <w:tc>
          <w:tcPr>
            <w:tcW w:w="3117" w:type="dxa"/>
          </w:tcPr>
          <w:p w14:paraId="09A2B793" w14:textId="2BA4814B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umayun</w:t>
            </w:r>
            <w:proofErr w:type="spellEnd"/>
            <w:r>
              <w:rPr>
                <w:b/>
              </w:rPr>
              <w:t xml:space="preserve"> Rashid </w:t>
            </w:r>
            <w:proofErr w:type="spellStart"/>
            <w:r>
              <w:rPr>
                <w:b/>
              </w:rPr>
              <w:t>Rahat</w:t>
            </w:r>
            <w:proofErr w:type="spellEnd"/>
          </w:p>
        </w:tc>
        <w:tc>
          <w:tcPr>
            <w:tcW w:w="3117" w:type="dxa"/>
          </w:tcPr>
          <w:p w14:paraId="4269428B" w14:textId="4618CEB4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3.33%</w:t>
            </w:r>
          </w:p>
        </w:tc>
      </w:tr>
      <w:tr w:rsidR="002B5746" w14:paraId="27C43D7F" w14:textId="77777777" w:rsidTr="002B5746">
        <w:tc>
          <w:tcPr>
            <w:tcW w:w="3116" w:type="dxa"/>
          </w:tcPr>
          <w:p w14:paraId="0B91DF0F" w14:textId="0821F403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019-1-60-013</w:t>
            </w:r>
          </w:p>
        </w:tc>
        <w:tc>
          <w:tcPr>
            <w:tcW w:w="3117" w:type="dxa"/>
          </w:tcPr>
          <w:p w14:paraId="76270342" w14:textId="091B278D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Md. </w:t>
            </w:r>
            <w:proofErr w:type="spellStart"/>
            <w:r>
              <w:rPr>
                <w:b/>
              </w:rPr>
              <w:t>Abir</w:t>
            </w:r>
            <w:proofErr w:type="spellEnd"/>
            <w:r>
              <w:rPr>
                <w:b/>
              </w:rPr>
              <w:t xml:space="preserve"> Hasan Khan</w:t>
            </w:r>
          </w:p>
        </w:tc>
        <w:tc>
          <w:tcPr>
            <w:tcW w:w="3117" w:type="dxa"/>
          </w:tcPr>
          <w:p w14:paraId="51B4FFC0" w14:textId="022A33D3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3.33%</w:t>
            </w: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7A938458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019-1-60-025</w:t>
            </w:r>
          </w:p>
        </w:tc>
        <w:tc>
          <w:tcPr>
            <w:tcW w:w="3117" w:type="dxa"/>
          </w:tcPr>
          <w:p w14:paraId="4B0B2FDE" w14:textId="3E1879C1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asibu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Hase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hanto</w:t>
            </w:r>
            <w:proofErr w:type="spellEnd"/>
          </w:p>
        </w:tc>
        <w:tc>
          <w:tcPr>
            <w:tcW w:w="3117" w:type="dxa"/>
          </w:tcPr>
          <w:p w14:paraId="073832C4" w14:textId="2B200D78" w:rsidR="002B5746" w:rsidRDefault="004D32D6" w:rsidP="004D32D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3.33%</w:t>
            </w:r>
          </w:p>
        </w:tc>
      </w:tr>
      <w:tr w:rsidR="00FC73C6" w14:paraId="09457DF1" w14:textId="77777777" w:rsidTr="002B5746">
        <w:tc>
          <w:tcPr>
            <w:tcW w:w="3116" w:type="dxa"/>
          </w:tcPr>
          <w:p w14:paraId="76E5DBCB" w14:textId="77777777" w:rsidR="00FC73C6" w:rsidRDefault="00FC73C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6B2DF088" w14:textId="77777777" w:rsidR="00FC73C6" w:rsidRDefault="00FC73C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C717FED" w14:textId="77777777" w:rsidR="00FC73C6" w:rsidRDefault="00FC73C6">
            <w:pPr>
              <w:spacing w:line="276" w:lineRule="auto"/>
              <w:rPr>
                <w:b/>
              </w:rPr>
            </w:pPr>
          </w:p>
        </w:tc>
      </w:tr>
      <w:tr w:rsidR="00DC793D" w14:paraId="54D75B73" w14:textId="77777777" w:rsidTr="002B5746">
        <w:tc>
          <w:tcPr>
            <w:tcW w:w="3116" w:type="dxa"/>
          </w:tcPr>
          <w:p w14:paraId="5AA2DDC4" w14:textId="77777777" w:rsidR="00DC793D" w:rsidRDefault="00DC793D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35228424" w14:textId="77777777" w:rsidR="00DC793D" w:rsidRDefault="00DC793D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8342E0D" w14:textId="77777777" w:rsidR="00DC793D" w:rsidRDefault="00DC793D">
            <w:pPr>
              <w:spacing w:line="276" w:lineRule="auto"/>
              <w:rPr>
                <w:b/>
              </w:rPr>
            </w:pP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7BD1A642" w:rsidR="00AA1FBE" w:rsidRDefault="00AA1FBE">
      <w:pPr>
        <w:spacing w:line="276" w:lineRule="auto"/>
        <w:jc w:val="both"/>
      </w:pPr>
    </w:p>
    <w:p w14:paraId="34E43241" w14:textId="77777777" w:rsidR="0088742E" w:rsidRDefault="0088742E">
      <w:pPr>
        <w:spacing w:line="276" w:lineRule="auto"/>
        <w:jc w:val="both"/>
      </w:pPr>
    </w:p>
    <w:p w14:paraId="0E953171" w14:textId="670B5BEF" w:rsidR="002F3DC4" w:rsidRDefault="002F3DC4" w:rsidP="002F3DC4">
      <w:pPr>
        <w:pStyle w:val="Heading1"/>
        <w:numPr>
          <w:ilvl w:val="0"/>
          <w:numId w:val="1"/>
        </w:numPr>
      </w:pPr>
      <w:r>
        <w:lastRenderedPageBreak/>
        <w:t>Final version of the E-R Model of the Project</w:t>
      </w:r>
    </w:p>
    <w:p w14:paraId="4C6C221E" w14:textId="521A5898" w:rsidR="002F3DC4" w:rsidRDefault="002F3DC4" w:rsidP="002F3DC4"/>
    <w:p w14:paraId="1B574B76" w14:textId="1311C35F" w:rsidR="002F3DC4" w:rsidRDefault="00EC2C60" w:rsidP="002F3DC4">
      <w:r>
        <w:rPr>
          <w:noProof/>
          <w:lang w:val="en-US" w:eastAsia="zh-CN"/>
        </w:rPr>
        <w:drawing>
          <wp:inline distT="0" distB="0" distL="0" distR="0" wp14:anchorId="2B80DE84" wp14:editId="2018C151">
            <wp:extent cx="5943600" cy="6732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c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4AFE7FC3" w14:textId="25CE3F73" w:rsidR="002F3DC4" w:rsidRDefault="002F3DC4" w:rsidP="002F3DC4"/>
    <w:p w14:paraId="3DC7505C" w14:textId="77777777" w:rsidR="002F3DC4" w:rsidRPr="002F3DC4" w:rsidRDefault="002F3DC4" w:rsidP="002F3DC4"/>
    <w:p w14:paraId="2BCC2829" w14:textId="18567759" w:rsidR="00322607" w:rsidRDefault="002F3DC4" w:rsidP="002F3DC4">
      <w:pPr>
        <w:pStyle w:val="Heading1"/>
        <w:numPr>
          <w:ilvl w:val="0"/>
          <w:numId w:val="1"/>
        </w:numPr>
      </w:pPr>
      <w:r>
        <w:lastRenderedPageBreak/>
        <w:t xml:space="preserve">Final Version of the </w:t>
      </w:r>
      <w:r w:rsidR="00322607">
        <w:t>Relational Data Model of the Project</w:t>
      </w:r>
    </w:p>
    <w:p w14:paraId="098EC360" w14:textId="44E9FFA2" w:rsidR="00322607" w:rsidRDefault="00322607" w:rsidP="00322607"/>
    <w:p w14:paraId="6A3009A5" w14:textId="338702AF" w:rsidR="00322607" w:rsidRDefault="00EC2C60" w:rsidP="00322607">
      <w:r>
        <w:rPr>
          <w:noProof/>
          <w:lang w:val="en-US" w:eastAsia="zh-CN"/>
        </w:rPr>
        <w:drawing>
          <wp:inline distT="0" distB="0" distL="0" distR="0" wp14:anchorId="5D7ED19C" wp14:editId="1A468066">
            <wp:extent cx="5943600" cy="6732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lational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E200" w14:textId="4463D292" w:rsidR="00322607" w:rsidRDefault="00322607" w:rsidP="00322607"/>
    <w:p w14:paraId="44920A33" w14:textId="319E143B" w:rsidR="00322607" w:rsidRDefault="00322607" w:rsidP="00322607"/>
    <w:p w14:paraId="56229BBB" w14:textId="6D49F39B" w:rsidR="00322607" w:rsidRPr="00322607" w:rsidRDefault="00322607" w:rsidP="00322607"/>
    <w:p w14:paraId="46126857" w14:textId="422BB763" w:rsidR="00AA1FBE" w:rsidRDefault="00322607" w:rsidP="002F3DC4">
      <w:pPr>
        <w:pStyle w:val="Heading1"/>
        <w:numPr>
          <w:ilvl w:val="0"/>
          <w:numId w:val="1"/>
        </w:numPr>
      </w:pPr>
      <w:r>
        <w:lastRenderedPageBreak/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77777777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Project ID</w:t>
            </w:r>
          </w:p>
        </w:tc>
        <w:tc>
          <w:tcPr>
            <w:tcW w:w="4960" w:type="dxa"/>
          </w:tcPr>
          <w:p w14:paraId="625C9D93" w14:textId="4CE7A3B1" w:rsidR="00AA1FBE" w:rsidRPr="00322607" w:rsidRDefault="00D16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161A3">
              <w:t>Application 152760</w:t>
            </w:r>
          </w:p>
        </w:tc>
      </w:tr>
      <w:tr w:rsidR="00AA1FBE" w:rsidRPr="00322607" w14:paraId="0449014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52885732" w:rsidR="00AA1FBE" w:rsidRPr="00322607" w:rsidRDefault="00326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6151">
              <w:t>cse_302_summer</w:t>
            </w:r>
          </w:p>
        </w:tc>
      </w:tr>
      <w:tr w:rsidR="00322607" w:rsidRPr="00322607" w14:paraId="58A93C2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7913FB53" w:rsidR="00322607" w:rsidRPr="00322607" w:rsidRDefault="00326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6151">
              <w:t>blackshark622@gmail.com</w:t>
            </w:r>
          </w:p>
        </w:tc>
      </w:tr>
      <w:tr w:rsidR="00322607" w:rsidRPr="00322607" w14:paraId="5C25744C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2035120E" w:rsidR="00322607" w:rsidRPr="00322607" w:rsidRDefault="00326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6151">
              <w:t>retro12345</w:t>
            </w:r>
          </w:p>
        </w:tc>
      </w:tr>
      <w:tr w:rsidR="002B5746" w:rsidRPr="00322607" w14:paraId="4583251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0331585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1BB54842" w:rsidR="00AA1FBE" w:rsidRPr="00322607" w:rsidRDefault="0032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Express/Custom</w:t>
            </w:r>
            <w:r w:rsidR="002B5746">
              <w:t xml:space="preserve"> (keep the relevant one)</w:t>
            </w:r>
          </w:p>
        </w:tc>
      </w:tr>
      <w:tr w:rsidR="00AA1FBE" w:rsidRPr="00322607" w14:paraId="076D2068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080D9E7" w14:textId="085B88F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dmin</w:t>
            </w:r>
          </w:p>
        </w:tc>
        <w:tc>
          <w:tcPr>
            <w:tcW w:w="4960" w:type="dxa"/>
          </w:tcPr>
          <w:p w14:paraId="6A341528" w14:textId="5F995787" w:rsidR="00AA1FBE" w:rsidRPr="00CB5F25" w:rsidRDefault="00CB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Cs/>
              </w:rPr>
              <w:t>admin123</w:t>
            </w:r>
          </w:p>
        </w:tc>
      </w:tr>
      <w:tr w:rsidR="00AA1FBE" w:rsidRPr="00322607" w14:paraId="3B0E148F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372BC9" w14:textId="4A99A317" w:rsidR="00AA1FBE" w:rsidRPr="002B5746" w:rsidRDefault="00CB5F25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faculty</w:t>
            </w:r>
          </w:p>
        </w:tc>
        <w:tc>
          <w:tcPr>
            <w:tcW w:w="4960" w:type="dxa"/>
          </w:tcPr>
          <w:p w14:paraId="1397A127" w14:textId="6278CBFE" w:rsidR="00AA1FBE" w:rsidRPr="00322607" w:rsidRDefault="00CB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culty123</w:t>
            </w:r>
          </w:p>
        </w:tc>
      </w:tr>
      <w:tr w:rsidR="00AA1FBE" w:rsidRPr="00322607" w14:paraId="5C991F1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6377F0D" w14:textId="55217263" w:rsidR="00AA1FBE" w:rsidRPr="002B5746" w:rsidRDefault="00CB5F25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student</w:t>
            </w:r>
          </w:p>
        </w:tc>
        <w:tc>
          <w:tcPr>
            <w:tcW w:w="4960" w:type="dxa"/>
          </w:tcPr>
          <w:p w14:paraId="3A11EC0A" w14:textId="2E988091" w:rsidR="00AA1FBE" w:rsidRPr="00322607" w:rsidRDefault="00CB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123</w:t>
            </w:r>
          </w:p>
        </w:tc>
      </w:tr>
      <w:tr w:rsidR="00AA1FBE" w:rsidRPr="00322607" w14:paraId="42D448FE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498412" w14:textId="63E1D689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145CAFE3" w14:textId="674BD972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5F76FC1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2DB2DC0A" w:rsidR="002B5746" w:rsidRPr="00322607" w:rsidRDefault="00CB7E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4D1D6DE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5A6F7FD1" w:rsidR="002B5746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</w:tr>
      <w:tr w:rsidR="002B5746" w:rsidRPr="00322607" w14:paraId="0F2D0DF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5702E0F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BA39F8F" w14:textId="77777777" w:rsidR="002B5746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39C1D50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5331E27A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0718798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Master-detail Forms</w:t>
            </w:r>
          </w:p>
        </w:tc>
        <w:tc>
          <w:tcPr>
            <w:tcW w:w="4960" w:type="dxa"/>
          </w:tcPr>
          <w:p w14:paraId="695F464A" w14:textId="77777777" w:rsidR="002B5746" w:rsidRPr="00322607" w:rsidRDefault="002B5746" w:rsidP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5EDAC5C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5A191B88" w:rsidR="00AA1FBE" w:rsidRPr="00322607" w:rsidRDefault="00D16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AA1FBE" w:rsidRPr="00322607" w14:paraId="6B4C4F9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5BC59C49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7E9EA8F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67D82D05" w:rsidR="00AA1FBE" w:rsidRPr="00322607" w:rsidRDefault="00D16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B5746" w:rsidRPr="00322607" w14:paraId="41C04A5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7F086C9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16F9BFE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3360" w:rsidRPr="00322607" w14:paraId="53DED81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D48F00D" w14:textId="38115206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If yes, please explain briefly.</w:t>
            </w:r>
          </w:p>
          <w:p w14:paraId="17C2E3CB" w14:textId="52282C6B" w:rsidR="00743360" w:rsidRDefault="00743360" w:rsidP="00743360">
            <w:pPr>
              <w:rPr>
                <w:bCs/>
              </w:rPr>
            </w:pPr>
          </w:p>
          <w:p w14:paraId="6A3CF064" w14:textId="77777777" w:rsidR="002B5746" w:rsidRPr="002B5746" w:rsidRDefault="002B5746" w:rsidP="00743360">
            <w:pPr>
              <w:rPr>
                <w:b w:val="0"/>
                <w:bCs/>
              </w:rPr>
            </w:pPr>
          </w:p>
          <w:p w14:paraId="2AA99C11" w14:textId="77777777" w:rsidR="00743360" w:rsidRPr="002B5746" w:rsidRDefault="00743360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47D5104B" w14:textId="23179C6D" w:rsidR="00743360" w:rsidRPr="00322607" w:rsidRDefault="00326151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BC06EF">
              <w:t xml:space="preserve">8 triggers </w:t>
            </w:r>
          </w:p>
        </w:tc>
      </w:tr>
      <w:tr w:rsidR="002B5746" w:rsidRPr="00322607" w14:paraId="62C97D6A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5A22E6F8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 xml:space="preserve">Write the most unique feature/functionality in your application or the page of your application </w:t>
            </w:r>
            <w:r w:rsidR="00DC793D">
              <w:rPr>
                <w:b w:val="0"/>
                <w:bCs/>
              </w:rPr>
              <w:t>that</w:t>
            </w:r>
            <w:r w:rsidRPr="002B5746">
              <w:rPr>
                <w:b w:val="0"/>
                <w:bCs/>
              </w:rPr>
              <w:t xml:space="preserve">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422BE55" w14:textId="77777777" w:rsidR="002B5746" w:rsidRDefault="003B7153" w:rsidP="00743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n we enter marks on 400A &amp; 400B, </w:t>
            </w:r>
          </w:p>
          <w:p w14:paraId="04520355" w14:textId="4C423E9F" w:rsidR="003B7153" w:rsidRDefault="00D21D71" w:rsidP="003B71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3B7153">
              <w:t>hrough triggers those marks distribute to other tables.</w:t>
            </w:r>
          </w:p>
          <w:p w14:paraId="01603477" w14:textId="1110B1C2" w:rsidR="008404E6" w:rsidRPr="00322607" w:rsidRDefault="008404E6" w:rsidP="003B71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152288" w14:textId="77777777" w:rsidR="00AA1FBE" w:rsidRDefault="00AA1FBE"/>
    <w:p w14:paraId="70DA8103" w14:textId="2D4282F3" w:rsidR="00AA1FBE" w:rsidRDefault="00AA1FBE">
      <w:pPr>
        <w:spacing w:line="276" w:lineRule="auto"/>
        <w:jc w:val="both"/>
      </w:pPr>
    </w:p>
    <w:p w14:paraId="6BA66B28" w14:textId="77777777" w:rsidR="00326151" w:rsidRDefault="00326151">
      <w:pPr>
        <w:spacing w:line="276" w:lineRule="auto"/>
        <w:jc w:val="both"/>
      </w:pPr>
    </w:p>
    <w:p w14:paraId="0994467B" w14:textId="77777777" w:rsidR="00AA1FBE" w:rsidRDefault="00AA1FBE">
      <w:pPr>
        <w:spacing w:line="276" w:lineRule="auto"/>
        <w:jc w:val="both"/>
      </w:pPr>
    </w:p>
    <w:p w14:paraId="06D1D2A9" w14:textId="497D4E36" w:rsidR="00743360" w:rsidRDefault="002F3DC4" w:rsidP="002F3DC4">
      <w:pPr>
        <w:pStyle w:val="Heading1"/>
        <w:numPr>
          <w:ilvl w:val="0"/>
          <w:numId w:val="1"/>
        </w:numPr>
      </w:pPr>
      <w:r>
        <w:lastRenderedPageBreak/>
        <w:t>Reports with Forms</w:t>
      </w:r>
    </w:p>
    <w:p w14:paraId="672E4D26" w14:textId="76529B58" w:rsidR="002B5746" w:rsidRDefault="002B5746" w:rsidP="002B5746"/>
    <w:tbl>
      <w:tblPr>
        <w:tblStyle w:val="TableGrid"/>
        <w:tblW w:w="9572" w:type="dxa"/>
        <w:tblLook w:val="04A0" w:firstRow="1" w:lastRow="0" w:firstColumn="1" w:lastColumn="0" w:noHBand="0" w:noVBand="1"/>
      </w:tblPr>
      <w:tblGrid>
        <w:gridCol w:w="3354"/>
        <w:gridCol w:w="3109"/>
        <w:gridCol w:w="3109"/>
      </w:tblGrid>
      <w:tr w:rsidR="002B5746" w14:paraId="5245D23C" w14:textId="77777777" w:rsidTr="00670936">
        <w:trPr>
          <w:trHeight w:val="588"/>
        </w:trPr>
        <w:tc>
          <w:tcPr>
            <w:tcW w:w="3354" w:type="dxa"/>
          </w:tcPr>
          <w:p w14:paraId="4A1871C6" w14:textId="5151CA14" w:rsidR="002B5746" w:rsidRDefault="002B5746" w:rsidP="002B5746">
            <w:r>
              <w:t>Report Page Number and Name</w:t>
            </w:r>
          </w:p>
        </w:tc>
        <w:tc>
          <w:tcPr>
            <w:tcW w:w="3109" w:type="dxa"/>
          </w:tcPr>
          <w:p w14:paraId="068D3126" w14:textId="17B36F01" w:rsidR="002B5746" w:rsidRDefault="002B5746" w:rsidP="002B5746">
            <w:r>
              <w:t>Form Page Number and Name</w:t>
            </w:r>
          </w:p>
        </w:tc>
        <w:tc>
          <w:tcPr>
            <w:tcW w:w="3109" w:type="dxa"/>
          </w:tcPr>
          <w:p w14:paraId="26D19B76" w14:textId="10B8602C" w:rsidR="002B5746" w:rsidRDefault="002B5746" w:rsidP="002B5746">
            <w:r>
              <w:t>Table</w:t>
            </w:r>
          </w:p>
        </w:tc>
      </w:tr>
      <w:tr w:rsidR="002B5746" w14:paraId="577BFB55" w14:textId="77777777" w:rsidTr="00670936">
        <w:trPr>
          <w:trHeight w:val="604"/>
        </w:trPr>
        <w:tc>
          <w:tcPr>
            <w:tcW w:w="3354" w:type="dxa"/>
          </w:tcPr>
          <w:p w14:paraId="5B9F35DD" w14:textId="1C01799D" w:rsidR="002B5746" w:rsidRDefault="00C660D4" w:rsidP="002B5746">
            <w:r>
              <w:t>department report</w:t>
            </w:r>
          </w:p>
        </w:tc>
        <w:tc>
          <w:tcPr>
            <w:tcW w:w="3109" w:type="dxa"/>
          </w:tcPr>
          <w:p w14:paraId="1F8186AA" w14:textId="63F968C0" w:rsidR="002B5746" w:rsidRDefault="00C660D4" w:rsidP="002B5746">
            <w:r>
              <w:t>department</w:t>
            </w:r>
          </w:p>
        </w:tc>
        <w:tc>
          <w:tcPr>
            <w:tcW w:w="3109" w:type="dxa"/>
          </w:tcPr>
          <w:p w14:paraId="05E258F9" w14:textId="1F185C09" w:rsidR="002B5746" w:rsidRDefault="00C660D4" w:rsidP="002B5746">
            <w:r>
              <w:t>Department</w:t>
            </w:r>
          </w:p>
        </w:tc>
      </w:tr>
      <w:tr w:rsidR="002B5746" w14:paraId="28065DA6" w14:textId="77777777" w:rsidTr="00670936">
        <w:trPr>
          <w:trHeight w:val="294"/>
        </w:trPr>
        <w:tc>
          <w:tcPr>
            <w:tcW w:w="3354" w:type="dxa"/>
          </w:tcPr>
          <w:p w14:paraId="4A65D288" w14:textId="0313F65E" w:rsidR="002B5746" w:rsidRDefault="00A44958" w:rsidP="00896681">
            <w:r>
              <w:t>Student report</w:t>
            </w:r>
          </w:p>
        </w:tc>
        <w:tc>
          <w:tcPr>
            <w:tcW w:w="3109" w:type="dxa"/>
          </w:tcPr>
          <w:p w14:paraId="79D7D7BE" w14:textId="077D411E" w:rsidR="002B5746" w:rsidRDefault="00A44958" w:rsidP="002B5746">
            <w:bookmarkStart w:id="0" w:name="_GoBack"/>
            <w:bookmarkEnd w:id="0"/>
            <w:r>
              <w:t>student</w:t>
            </w:r>
          </w:p>
        </w:tc>
        <w:tc>
          <w:tcPr>
            <w:tcW w:w="3109" w:type="dxa"/>
          </w:tcPr>
          <w:p w14:paraId="3F4A7F67" w14:textId="73B8C165" w:rsidR="002B5746" w:rsidRDefault="00A44958" w:rsidP="002B5746">
            <w:r>
              <w:t>Student</w:t>
            </w:r>
          </w:p>
        </w:tc>
      </w:tr>
      <w:tr w:rsidR="002B5746" w14:paraId="7225D159" w14:textId="77777777" w:rsidTr="00670936">
        <w:trPr>
          <w:trHeight w:val="294"/>
        </w:trPr>
        <w:tc>
          <w:tcPr>
            <w:tcW w:w="3354" w:type="dxa"/>
          </w:tcPr>
          <w:p w14:paraId="17436ADF" w14:textId="5A80D1FB" w:rsidR="002B5746" w:rsidRDefault="00A44958" w:rsidP="002B5746">
            <w:r>
              <w:t>Student image upload report</w:t>
            </w:r>
          </w:p>
        </w:tc>
        <w:tc>
          <w:tcPr>
            <w:tcW w:w="3109" w:type="dxa"/>
          </w:tcPr>
          <w:p w14:paraId="0ADFAE65" w14:textId="1E5B9C4E" w:rsidR="002B5746" w:rsidRDefault="00A44958" w:rsidP="002B5746">
            <w:r>
              <w:t>Student image upload</w:t>
            </w:r>
          </w:p>
        </w:tc>
        <w:tc>
          <w:tcPr>
            <w:tcW w:w="3109" w:type="dxa"/>
          </w:tcPr>
          <w:p w14:paraId="10679E05" w14:textId="3D829375" w:rsidR="002B5746" w:rsidRDefault="00A44958" w:rsidP="002B5746">
            <w:r>
              <w:t>Student</w:t>
            </w:r>
            <w:r w:rsidR="002F0931">
              <w:t xml:space="preserve"> Image</w:t>
            </w:r>
          </w:p>
        </w:tc>
      </w:tr>
      <w:tr w:rsidR="002B5746" w14:paraId="61E4DC92" w14:textId="77777777" w:rsidTr="00670936">
        <w:trPr>
          <w:trHeight w:val="294"/>
        </w:trPr>
        <w:tc>
          <w:tcPr>
            <w:tcW w:w="3354" w:type="dxa"/>
          </w:tcPr>
          <w:p w14:paraId="2FDD31A1" w14:textId="0F7A222E" w:rsidR="002B5746" w:rsidRDefault="002F0931" w:rsidP="002B5746">
            <w:r>
              <w:t>Faculty report</w:t>
            </w:r>
          </w:p>
        </w:tc>
        <w:tc>
          <w:tcPr>
            <w:tcW w:w="3109" w:type="dxa"/>
          </w:tcPr>
          <w:p w14:paraId="1545FC94" w14:textId="055A6549" w:rsidR="002B5746" w:rsidRDefault="002F0931" w:rsidP="002B5746">
            <w:r>
              <w:t>Faculty</w:t>
            </w:r>
          </w:p>
        </w:tc>
        <w:tc>
          <w:tcPr>
            <w:tcW w:w="3109" w:type="dxa"/>
          </w:tcPr>
          <w:p w14:paraId="53C5AF59" w14:textId="69869467" w:rsidR="002B5746" w:rsidRDefault="002F0931" w:rsidP="002B5746">
            <w:r>
              <w:t>Faculty</w:t>
            </w:r>
          </w:p>
        </w:tc>
      </w:tr>
      <w:tr w:rsidR="002F0931" w14:paraId="4371A033" w14:textId="77777777" w:rsidTr="00670936">
        <w:trPr>
          <w:trHeight w:val="294"/>
        </w:trPr>
        <w:tc>
          <w:tcPr>
            <w:tcW w:w="3354" w:type="dxa"/>
          </w:tcPr>
          <w:p w14:paraId="23EEB4D1" w14:textId="48E74585" w:rsidR="002F0931" w:rsidRDefault="002F0931" w:rsidP="002F0931">
            <w:r>
              <w:t>Faculty image upload report</w:t>
            </w:r>
          </w:p>
        </w:tc>
        <w:tc>
          <w:tcPr>
            <w:tcW w:w="3109" w:type="dxa"/>
          </w:tcPr>
          <w:p w14:paraId="0B5CA4B4" w14:textId="64572960" w:rsidR="002F0931" w:rsidRDefault="002F0931" w:rsidP="002F0931">
            <w:r>
              <w:t>Faculty image upload</w:t>
            </w:r>
          </w:p>
        </w:tc>
        <w:tc>
          <w:tcPr>
            <w:tcW w:w="3109" w:type="dxa"/>
          </w:tcPr>
          <w:p w14:paraId="179B7F5C" w14:textId="393D79F1" w:rsidR="002F0931" w:rsidRDefault="002F0931" w:rsidP="002F0931">
            <w:r>
              <w:t>Faculty Image</w:t>
            </w:r>
          </w:p>
        </w:tc>
      </w:tr>
      <w:tr w:rsidR="002F0931" w14:paraId="0C144BFB" w14:textId="77777777" w:rsidTr="00670936">
        <w:trPr>
          <w:trHeight w:val="294"/>
        </w:trPr>
        <w:tc>
          <w:tcPr>
            <w:tcW w:w="3354" w:type="dxa"/>
          </w:tcPr>
          <w:p w14:paraId="791B8BB5" w14:textId="20A30D84" w:rsidR="002F0931" w:rsidRDefault="00E52CB7" w:rsidP="002F0931">
            <w:r>
              <w:t>Board report</w:t>
            </w:r>
          </w:p>
        </w:tc>
        <w:tc>
          <w:tcPr>
            <w:tcW w:w="3109" w:type="dxa"/>
          </w:tcPr>
          <w:p w14:paraId="073E49DA" w14:textId="7B4D0CC3" w:rsidR="002F0931" w:rsidRDefault="00E52CB7" w:rsidP="002F0931">
            <w:r>
              <w:t>Board</w:t>
            </w:r>
          </w:p>
        </w:tc>
        <w:tc>
          <w:tcPr>
            <w:tcW w:w="3109" w:type="dxa"/>
          </w:tcPr>
          <w:p w14:paraId="30CB8E06" w14:textId="4CAF4419" w:rsidR="002F0931" w:rsidRDefault="00E52CB7" w:rsidP="002F0931">
            <w:r>
              <w:t>Board</w:t>
            </w:r>
          </w:p>
        </w:tc>
      </w:tr>
      <w:tr w:rsidR="002F0931" w14:paraId="2E5592EF" w14:textId="77777777" w:rsidTr="00670936">
        <w:trPr>
          <w:trHeight w:val="294"/>
        </w:trPr>
        <w:tc>
          <w:tcPr>
            <w:tcW w:w="3354" w:type="dxa"/>
          </w:tcPr>
          <w:p w14:paraId="1A27D33D" w14:textId="70D13EC2" w:rsidR="002F0931" w:rsidRDefault="00E62AC6" w:rsidP="002F0931">
            <w:r>
              <w:t>Supervisor report</w:t>
            </w:r>
          </w:p>
        </w:tc>
        <w:tc>
          <w:tcPr>
            <w:tcW w:w="3109" w:type="dxa"/>
          </w:tcPr>
          <w:p w14:paraId="04DF9950" w14:textId="547B4948" w:rsidR="002F0931" w:rsidRDefault="00E62AC6" w:rsidP="002F0931">
            <w:r>
              <w:t>supervisor</w:t>
            </w:r>
          </w:p>
        </w:tc>
        <w:tc>
          <w:tcPr>
            <w:tcW w:w="3109" w:type="dxa"/>
          </w:tcPr>
          <w:p w14:paraId="110956DA" w14:textId="1104C596" w:rsidR="002F0931" w:rsidRDefault="00E62AC6" w:rsidP="002F0931">
            <w:r>
              <w:t>supervisor</w:t>
            </w:r>
          </w:p>
        </w:tc>
      </w:tr>
      <w:tr w:rsidR="002F0931" w14:paraId="14150D27" w14:textId="77777777" w:rsidTr="00670936">
        <w:trPr>
          <w:trHeight w:val="294"/>
        </w:trPr>
        <w:tc>
          <w:tcPr>
            <w:tcW w:w="3354" w:type="dxa"/>
          </w:tcPr>
          <w:p w14:paraId="23F294F8" w14:textId="5922BCA3" w:rsidR="002F0931" w:rsidRDefault="00E62AC6" w:rsidP="002F0931">
            <w:proofErr w:type="spellStart"/>
            <w:r>
              <w:t>Time_slot</w:t>
            </w:r>
            <w:proofErr w:type="spellEnd"/>
            <w:r>
              <w:t xml:space="preserve"> report</w:t>
            </w:r>
          </w:p>
        </w:tc>
        <w:tc>
          <w:tcPr>
            <w:tcW w:w="3109" w:type="dxa"/>
          </w:tcPr>
          <w:p w14:paraId="2C49C623" w14:textId="1077E405" w:rsidR="002F0931" w:rsidRDefault="00E62AC6" w:rsidP="002F0931">
            <w:r>
              <w:t>Time slot</w:t>
            </w:r>
          </w:p>
        </w:tc>
        <w:tc>
          <w:tcPr>
            <w:tcW w:w="3109" w:type="dxa"/>
          </w:tcPr>
          <w:p w14:paraId="2542F09A" w14:textId="13DF2BBE" w:rsidR="002F0931" w:rsidRDefault="00E62AC6" w:rsidP="002F0931">
            <w:r>
              <w:t>Time slot</w:t>
            </w:r>
          </w:p>
        </w:tc>
      </w:tr>
      <w:tr w:rsidR="002F0931" w14:paraId="3AB2BAE1" w14:textId="77777777" w:rsidTr="00670936">
        <w:trPr>
          <w:trHeight w:val="294"/>
        </w:trPr>
        <w:tc>
          <w:tcPr>
            <w:tcW w:w="3354" w:type="dxa"/>
          </w:tcPr>
          <w:p w14:paraId="06A65668" w14:textId="58C3A5A0" w:rsidR="002F0931" w:rsidRDefault="00F24BD1" w:rsidP="002F0931">
            <w:proofErr w:type="spellStart"/>
            <w:r>
              <w:t>Viva_report</w:t>
            </w:r>
            <w:proofErr w:type="spellEnd"/>
          </w:p>
        </w:tc>
        <w:tc>
          <w:tcPr>
            <w:tcW w:w="3109" w:type="dxa"/>
          </w:tcPr>
          <w:p w14:paraId="364D80F7" w14:textId="5E8F1964" w:rsidR="002F0931" w:rsidRDefault="00F24BD1" w:rsidP="002F0931">
            <w:proofErr w:type="spellStart"/>
            <w:r>
              <w:t>Viva_board</w:t>
            </w:r>
            <w:proofErr w:type="spellEnd"/>
          </w:p>
        </w:tc>
        <w:tc>
          <w:tcPr>
            <w:tcW w:w="3109" w:type="dxa"/>
          </w:tcPr>
          <w:p w14:paraId="56594B83" w14:textId="6C57562C" w:rsidR="002F0931" w:rsidRDefault="00F24BD1" w:rsidP="002F0931">
            <w:proofErr w:type="spellStart"/>
            <w:r>
              <w:t>Viva_board</w:t>
            </w:r>
            <w:proofErr w:type="spellEnd"/>
          </w:p>
        </w:tc>
      </w:tr>
      <w:tr w:rsidR="002F0931" w14:paraId="71C8B096" w14:textId="77777777" w:rsidTr="00670936">
        <w:trPr>
          <w:trHeight w:val="310"/>
        </w:trPr>
        <w:tc>
          <w:tcPr>
            <w:tcW w:w="3354" w:type="dxa"/>
          </w:tcPr>
          <w:p w14:paraId="75B81EDB" w14:textId="71DF7930" w:rsidR="002F0931" w:rsidRDefault="009F69BC" w:rsidP="002F0931">
            <w:r>
              <w:t>Student Major report</w:t>
            </w:r>
          </w:p>
        </w:tc>
        <w:tc>
          <w:tcPr>
            <w:tcW w:w="3109" w:type="dxa"/>
          </w:tcPr>
          <w:p w14:paraId="33849E96" w14:textId="4D60D65C" w:rsidR="002F0931" w:rsidRDefault="009F69BC" w:rsidP="002F0931">
            <w:r>
              <w:t xml:space="preserve">Student major </w:t>
            </w:r>
          </w:p>
        </w:tc>
        <w:tc>
          <w:tcPr>
            <w:tcW w:w="3109" w:type="dxa"/>
          </w:tcPr>
          <w:p w14:paraId="01C4B10B" w14:textId="3D7322D7" w:rsidR="002F0931" w:rsidRDefault="009F69BC" w:rsidP="002F0931">
            <w:r>
              <w:t>Student major</w:t>
            </w:r>
          </w:p>
        </w:tc>
      </w:tr>
      <w:tr w:rsidR="002F0931" w14:paraId="610175BB" w14:textId="77777777" w:rsidTr="00670936">
        <w:trPr>
          <w:trHeight w:val="294"/>
        </w:trPr>
        <w:tc>
          <w:tcPr>
            <w:tcW w:w="3354" w:type="dxa"/>
          </w:tcPr>
          <w:p w14:paraId="3B2B502C" w14:textId="2617680A" w:rsidR="002F0931" w:rsidRDefault="009F69BC" w:rsidP="002F0931">
            <w:r>
              <w:t>Board member report</w:t>
            </w:r>
          </w:p>
        </w:tc>
        <w:tc>
          <w:tcPr>
            <w:tcW w:w="3109" w:type="dxa"/>
          </w:tcPr>
          <w:p w14:paraId="07AF8520" w14:textId="0F1B5FEE" w:rsidR="002F0931" w:rsidRDefault="009F69BC" w:rsidP="002F0931">
            <w:r>
              <w:t>Board member</w:t>
            </w:r>
          </w:p>
        </w:tc>
        <w:tc>
          <w:tcPr>
            <w:tcW w:w="3109" w:type="dxa"/>
          </w:tcPr>
          <w:p w14:paraId="7392C7A2" w14:textId="0889447C" w:rsidR="002F0931" w:rsidRDefault="00337580" w:rsidP="002F0931">
            <w:proofErr w:type="spellStart"/>
            <w:r>
              <w:t>B</w:t>
            </w:r>
            <w:r w:rsidR="009F69BC">
              <w:t>oard</w:t>
            </w:r>
            <w:r>
              <w:t>_member</w:t>
            </w:r>
            <w:proofErr w:type="spellEnd"/>
          </w:p>
        </w:tc>
      </w:tr>
      <w:tr w:rsidR="002F0931" w14:paraId="46EE7CDA" w14:textId="77777777" w:rsidTr="00670936">
        <w:trPr>
          <w:trHeight w:val="294"/>
        </w:trPr>
        <w:tc>
          <w:tcPr>
            <w:tcW w:w="3354" w:type="dxa"/>
          </w:tcPr>
          <w:p w14:paraId="100E65B9" w14:textId="7D947DA8" w:rsidR="002F0931" w:rsidRDefault="005A6421" w:rsidP="002F0931">
            <w:r>
              <w:t>Group board report</w:t>
            </w:r>
          </w:p>
        </w:tc>
        <w:tc>
          <w:tcPr>
            <w:tcW w:w="3109" w:type="dxa"/>
          </w:tcPr>
          <w:p w14:paraId="13611512" w14:textId="6D2ECC98" w:rsidR="002F0931" w:rsidRDefault="005A6421" w:rsidP="002F0931">
            <w:proofErr w:type="spellStart"/>
            <w:r>
              <w:t>Group_board</w:t>
            </w:r>
            <w:proofErr w:type="spellEnd"/>
          </w:p>
        </w:tc>
        <w:tc>
          <w:tcPr>
            <w:tcW w:w="3109" w:type="dxa"/>
          </w:tcPr>
          <w:p w14:paraId="0E72031F" w14:textId="66005866" w:rsidR="002F0931" w:rsidRDefault="005A6421" w:rsidP="002F0931">
            <w:proofErr w:type="spellStart"/>
            <w:r>
              <w:t>Group_board</w:t>
            </w:r>
            <w:proofErr w:type="spellEnd"/>
            <w:r>
              <w:t xml:space="preserve"> </w:t>
            </w:r>
          </w:p>
        </w:tc>
      </w:tr>
      <w:tr w:rsidR="002F0931" w14:paraId="0E05CC94" w14:textId="77777777" w:rsidTr="00670936">
        <w:trPr>
          <w:trHeight w:val="277"/>
        </w:trPr>
        <w:tc>
          <w:tcPr>
            <w:tcW w:w="3354" w:type="dxa"/>
          </w:tcPr>
          <w:p w14:paraId="463880B3" w14:textId="363EC3A4" w:rsidR="002F0931" w:rsidRDefault="00B17418" w:rsidP="002F0931">
            <w:r>
              <w:t>Group NameV1 report</w:t>
            </w:r>
          </w:p>
        </w:tc>
        <w:tc>
          <w:tcPr>
            <w:tcW w:w="3109" w:type="dxa"/>
          </w:tcPr>
          <w:p w14:paraId="00AE3423" w14:textId="2AE42E84" w:rsidR="002F0931" w:rsidRDefault="00B17418" w:rsidP="002F0931">
            <w:r>
              <w:t>Group NameV1</w:t>
            </w:r>
          </w:p>
        </w:tc>
        <w:tc>
          <w:tcPr>
            <w:tcW w:w="3109" w:type="dxa"/>
          </w:tcPr>
          <w:p w14:paraId="3612E5C7" w14:textId="734962F6" w:rsidR="002F0931" w:rsidRDefault="00B17418" w:rsidP="002F0931">
            <w:r>
              <w:t>Group NameV1</w:t>
            </w:r>
          </w:p>
        </w:tc>
      </w:tr>
      <w:tr w:rsidR="002F0931" w14:paraId="07E7E0B8" w14:textId="77777777" w:rsidTr="00670936">
        <w:trPr>
          <w:trHeight w:val="277"/>
        </w:trPr>
        <w:tc>
          <w:tcPr>
            <w:tcW w:w="3354" w:type="dxa"/>
          </w:tcPr>
          <w:p w14:paraId="7812EDAA" w14:textId="75A2DD75" w:rsidR="002F0931" w:rsidRDefault="00B17418" w:rsidP="002F0931">
            <w:r>
              <w:t>Student Group report</w:t>
            </w:r>
          </w:p>
        </w:tc>
        <w:tc>
          <w:tcPr>
            <w:tcW w:w="3109" w:type="dxa"/>
          </w:tcPr>
          <w:p w14:paraId="09347C8F" w14:textId="3BCB4B4C" w:rsidR="002F0931" w:rsidRDefault="00B17418" w:rsidP="002F0931">
            <w:r>
              <w:t>Student Group</w:t>
            </w:r>
          </w:p>
        </w:tc>
        <w:tc>
          <w:tcPr>
            <w:tcW w:w="3109" w:type="dxa"/>
          </w:tcPr>
          <w:p w14:paraId="3D9B3FB5" w14:textId="4BAE8D20" w:rsidR="002F0931" w:rsidRDefault="00B17418" w:rsidP="002F0931">
            <w:r>
              <w:t>Group Student</w:t>
            </w:r>
          </w:p>
        </w:tc>
      </w:tr>
      <w:tr w:rsidR="002F0931" w14:paraId="69EED429" w14:textId="77777777" w:rsidTr="00670936">
        <w:trPr>
          <w:trHeight w:val="277"/>
        </w:trPr>
        <w:tc>
          <w:tcPr>
            <w:tcW w:w="3354" w:type="dxa"/>
          </w:tcPr>
          <w:p w14:paraId="65A49DC7" w14:textId="72819A6E" w:rsidR="002F0931" w:rsidRDefault="00DE74EE" w:rsidP="002F0931">
            <w:r>
              <w:t>400A_mark report</w:t>
            </w:r>
          </w:p>
        </w:tc>
        <w:tc>
          <w:tcPr>
            <w:tcW w:w="3109" w:type="dxa"/>
          </w:tcPr>
          <w:p w14:paraId="7745B833" w14:textId="7958D32C" w:rsidR="002F0931" w:rsidRDefault="00DE74EE" w:rsidP="002F0931">
            <w:r>
              <w:t>400A_mark</w:t>
            </w:r>
          </w:p>
        </w:tc>
        <w:tc>
          <w:tcPr>
            <w:tcW w:w="3109" w:type="dxa"/>
          </w:tcPr>
          <w:p w14:paraId="48B885B9" w14:textId="3FE276F9" w:rsidR="002F0931" w:rsidRDefault="00DE74EE" w:rsidP="002F0931">
            <w:r>
              <w:t>(400A mark by Faculty, 400A mark)</w:t>
            </w:r>
          </w:p>
        </w:tc>
      </w:tr>
      <w:tr w:rsidR="00DE74EE" w14:paraId="646AF644" w14:textId="77777777" w:rsidTr="00670936">
        <w:trPr>
          <w:trHeight w:val="277"/>
        </w:trPr>
        <w:tc>
          <w:tcPr>
            <w:tcW w:w="3354" w:type="dxa"/>
          </w:tcPr>
          <w:p w14:paraId="0A4E0D74" w14:textId="0B122E4D" w:rsidR="00DE74EE" w:rsidRDefault="00DE74EE" w:rsidP="00DE74EE">
            <w:r>
              <w:t>400B_mark report</w:t>
            </w:r>
          </w:p>
        </w:tc>
        <w:tc>
          <w:tcPr>
            <w:tcW w:w="3109" w:type="dxa"/>
          </w:tcPr>
          <w:p w14:paraId="6F66C579" w14:textId="3E0A02D9" w:rsidR="00DE74EE" w:rsidRDefault="00DE74EE" w:rsidP="00DE74EE">
            <w:r>
              <w:t>400B_mark</w:t>
            </w:r>
          </w:p>
        </w:tc>
        <w:tc>
          <w:tcPr>
            <w:tcW w:w="3109" w:type="dxa"/>
          </w:tcPr>
          <w:p w14:paraId="54B2A4D9" w14:textId="66B4519C" w:rsidR="00DE74EE" w:rsidRDefault="00DE74EE" w:rsidP="00DE74EE">
            <w:r>
              <w:t>(400B mark by Faculty, 400B mark)</w:t>
            </w:r>
          </w:p>
        </w:tc>
      </w:tr>
      <w:tr w:rsidR="00DE74EE" w14:paraId="2CF2E2B4" w14:textId="77777777" w:rsidTr="00670936">
        <w:trPr>
          <w:trHeight w:val="277"/>
        </w:trPr>
        <w:tc>
          <w:tcPr>
            <w:tcW w:w="3354" w:type="dxa"/>
          </w:tcPr>
          <w:p w14:paraId="76767BF2" w14:textId="7A4B56A5" w:rsidR="00DE74EE" w:rsidRDefault="008224AE" w:rsidP="00DE74EE">
            <w:r>
              <w:t xml:space="preserve">Rooms </w:t>
            </w:r>
            <w:r w:rsidR="00162D2B">
              <w:t>report</w:t>
            </w:r>
          </w:p>
        </w:tc>
        <w:tc>
          <w:tcPr>
            <w:tcW w:w="3109" w:type="dxa"/>
          </w:tcPr>
          <w:p w14:paraId="3A7DECAC" w14:textId="79775592" w:rsidR="00DE74EE" w:rsidRDefault="00162D2B" w:rsidP="00DE74EE">
            <w:r>
              <w:t>Room</w:t>
            </w:r>
          </w:p>
        </w:tc>
        <w:tc>
          <w:tcPr>
            <w:tcW w:w="3109" w:type="dxa"/>
          </w:tcPr>
          <w:p w14:paraId="0BED62C5" w14:textId="474D894A" w:rsidR="00DE74EE" w:rsidRDefault="00162D2B" w:rsidP="00DE74EE">
            <w:proofErr w:type="spellStart"/>
            <w:r>
              <w:t>Room_no</w:t>
            </w:r>
            <w:proofErr w:type="spellEnd"/>
          </w:p>
        </w:tc>
      </w:tr>
      <w:tr w:rsidR="00DE74EE" w14:paraId="5DB19B8A" w14:textId="77777777" w:rsidTr="00670936">
        <w:trPr>
          <w:trHeight w:val="277"/>
        </w:trPr>
        <w:tc>
          <w:tcPr>
            <w:tcW w:w="3354" w:type="dxa"/>
          </w:tcPr>
          <w:p w14:paraId="7CEFE3A3" w14:textId="77777777" w:rsidR="00DE74EE" w:rsidRDefault="00DE74EE" w:rsidP="00DE74EE"/>
        </w:tc>
        <w:tc>
          <w:tcPr>
            <w:tcW w:w="3109" w:type="dxa"/>
          </w:tcPr>
          <w:p w14:paraId="19FCD2A9" w14:textId="77777777" w:rsidR="00DE74EE" w:rsidRDefault="00DE74EE" w:rsidP="00DE74EE"/>
        </w:tc>
        <w:tc>
          <w:tcPr>
            <w:tcW w:w="3109" w:type="dxa"/>
          </w:tcPr>
          <w:p w14:paraId="132A6D59" w14:textId="77777777" w:rsidR="00DE74EE" w:rsidRDefault="00DE74EE" w:rsidP="00DE74EE"/>
        </w:tc>
      </w:tr>
      <w:tr w:rsidR="00DE74EE" w14:paraId="3D49F35E" w14:textId="77777777" w:rsidTr="00670936">
        <w:trPr>
          <w:trHeight w:val="277"/>
        </w:trPr>
        <w:tc>
          <w:tcPr>
            <w:tcW w:w="3354" w:type="dxa"/>
          </w:tcPr>
          <w:p w14:paraId="01A8DD6B" w14:textId="77777777" w:rsidR="00DE74EE" w:rsidRDefault="00DE74EE" w:rsidP="00DE74EE"/>
        </w:tc>
        <w:tc>
          <w:tcPr>
            <w:tcW w:w="3109" w:type="dxa"/>
          </w:tcPr>
          <w:p w14:paraId="46431502" w14:textId="77777777" w:rsidR="00DE74EE" w:rsidRDefault="00DE74EE" w:rsidP="00DE74EE"/>
        </w:tc>
        <w:tc>
          <w:tcPr>
            <w:tcW w:w="3109" w:type="dxa"/>
          </w:tcPr>
          <w:p w14:paraId="1689BDFB" w14:textId="77777777" w:rsidR="00DE74EE" w:rsidRDefault="00DE74EE" w:rsidP="00DE74EE"/>
        </w:tc>
      </w:tr>
      <w:tr w:rsidR="00DE74EE" w14:paraId="220575AD" w14:textId="77777777" w:rsidTr="00670936">
        <w:trPr>
          <w:trHeight w:val="277"/>
        </w:trPr>
        <w:tc>
          <w:tcPr>
            <w:tcW w:w="3354" w:type="dxa"/>
          </w:tcPr>
          <w:p w14:paraId="590A24EE" w14:textId="77777777" w:rsidR="00DE74EE" w:rsidRDefault="00DE74EE" w:rsidP="00DE74EE"/>
        </w:tc>
        <w:tc>
          <w:tcPr>
            <w:tcW w:w="3109" w:type="dxa"/>
          </w:tcPr>
          <w:p w14:paraId="753798BF" w14:textId="77777777" w:rsidR="00DE74EE" w:rsidRDefault="00DE74EE" w:rsidP="00DE74EE"/>
        </w:tc>
        <w:tc>
          <w:tcPr>
            <w:tcW w:w="3109" w:type="dxa"/>
          </w:tcPr>
          <w:p w14:paraId="70EBD2DE" w14:textId="77777777" w:rsidR="00DE74EE" w:rsidRDefault="00DE74EE" w:rsidP="00DE74EE"/>
        </w:tc>
      </w:tr>
      <w:tr w:rsidR="00DE74EE" w14:paraId="2BC948E5" w14:textId="77777777" w:rsidTr="00670936">
        <w:trPr>
          <w:trHeight w:val="277"/>
        </w:trPr>
        <w:tc>
          <w:tcPr>
            <w:tcW w:w="3354" w:type="dxa"/>
          </w:tcPr>
          <w:p w14:paraId="46803E65" w14:textId="77777777" w:rsidR="00DE74EE" w:rsidRDefault="00DE74EE" w:rsidP="00DE74EE"/>
        </w:tc>
        <w:tc>
          <w:tcPr>
            <w:tcW w:w="3109" w:type="dxa"/>
          </w:tcPr>
          <w:p w14:paraId="40E68CA5" w14:textId="77777777" w:rsidR="00DE74EE" w:rsidRDefault="00DE74EE" w:rsidP="00DE74EE"/>
        </w:tc>
        <w:tc>
          <w:tcPr>
            <w:tcW w:w="3109" w:type="dxa"/>
          </w:tcPr>
          <w:p w14:paraId="67AE7B9E" w14:textId="77777777" w:rsidR="00DE74EE" w:rsidRDefault="00DE74EE" w:rsidP="00DE74EE"/>
        </w:tc>
      </w:tr>
      <w:tr w:rsidR="00DE74EE" w14:paraId="64FD9C60" w14:textId="77777777" w:rsidTr="00670936">
        <w:trPr>
          <w:trHeight w:val="277"/>
        </w:trPr>
        <w:tc>
          <w:tcPr>
            <w:tcW w:w="3354" w:type="dxa"/>
          </w:tcPr>
          <w:p w14:paraId="63FE53A1" w14:textId="77777777" w:rsidR="00DE74EE" w:rsidRDefault="00DE74EE" w:rsidP="00DE74EE"/>
        </w:tc>
        <w:tc>
          <w:tcPr>
            <w:tcW w:w="3109" w:type="dxa"/>
          </w:tcPr>
          <w:p w14:paraId="2EDB2A8B" w14:textId="77777777" w:rsidR="00DE74EE" w:rsidRDefault="00DE74EE" w:rsidP="00DE74EE"/>
        </w:tc>
        <w:tc>
          <w:tcPr>
            <w:tcW w:w="3109" w:type="dxa"/>
          </w:tcPr>
          <w:p w14:paraId="28FBF548" w14:textId="77777777" w:rsidR="00DE74EE" w:rsidRDefault="00DE74EE" w:rsidP="00DE74EE"/>
        </w:tc>
      </w:tr>
      <w:tr w:rsidR="00DE74EE" w14:paraId="2DEF9C44" w14:textId="77777777" w:rsidTr="00670936">
        <w:trPr>
          <w:trHeight w:val="277"/>
        </w:trPr>
        <w:tc>
          <w:tcPr>
            <w:tcW w:w="3354" w:type="dxa"/>
          </w:tcPr>
          <w:p w14:paraId="70650B2E" w14:textId="77777777" w:rsidR="00DE74EE" w:rsidRDefault="00DE74EE" w:rsidP="00DE74EE"/>
        </w:tc>
        <w:tc>
          <w:tcPr>
            <w:tcW w:w="3109" w:type="dxa"/>
          </w:tcPr>
          <w:p w14:paraId="6F6ACAA9" w14:textId="77777777" w:rsidR="00DE74EE" w:rsidRDefault="00DE74EE" w:rsidP="00DE74EE"/>
        </w:tc>
        <w:tc>
          <w:tcPr>
            <w:tcW w:w="3109" w:type="dxa"/>
          </w:tcPr>
          <w:p w14:paraId="6EEDA569" w14:textId="77777777" w:rsidR="00DE74EE" w:rsidRDefault="00DE74EE" w:rsidP="00DE74EE"/>
        </w:tc>
      </w:tr>
      <w:tr w:rsidR="00DE74EE" w14:paraId="5B6C236E" w14:textId="77777777" w:rsidTr="00670936">
        <w:trPr>
          <w:trHeight w:val="277"/>
        </w:trPr>
        <w:tc>
          <w:tcPr>
            <w:tcW w:w="3354" w:type="dxa"/>
          </w:tcPr>
          <w:p w14:paraId="5C4A9E90" w14:textId="77777777" w:rsidR="00DE74EE" w:rsidRDefault="00DE74EE" w:rsidP="00DE74EE"/>
        </w:tc>
        <w:tc>
          <w:tcPr>
            <w:tcW w:w="3109" w:type="dxa"/>
          </w:tcPr>
          <w:p w14:paraId="35B1ED8E" w14:textId="77777777" w:rsidR="00DE74EE" w:rsidRDefault="00DE74EE" w:rsidP="00DE74EE"/>
        </w:tc>
        <w:tc>
          <w:tcPr>
            <w:tcW w:w="3109" w:type="dxa"/>
          </w:tcPr>
          <w:p w14:paraId="05F32201" w14:textId="77777777" w:rsidR="00DE74EE" w:rsidRDefault="00DE74EE" w:rsidP="00DE74EE"/>
        </w:tc>
      </w:tr>
      <w:tr w:rsidR="00DE74EE" w14:paraId="2F4DE46B" w14:textId="77777777" w:rsidTr="00670936">
        <w:trPr>
          <w:trHeight w:val="277"/>
        </w:trPr>
        <w:tc>
          <w:tcPr>
            <w:tcW w:w="3354" w:type="dxa"/>
          </w:tcPr>
          <w:p w14:paraId="5E980D19" w14:textId="77777777" w:rsidR="00DE74EE" w:rsidRDefault="00DE74EE" w:rsidP="00DE74EE"/>
        </w:tc>
        <w:tc>
          <w:tcPr>
            <w:tcW w:w="3109" w:type="dxa"/>
          </w:tcPr>
          <w:p w14:paraId="0A3B65A1" w14:textId="77777777" w:rsidR="00DE74EE" w:rsidRDefault="00DE74EE" w:rsidP="00DE74EE"/>
        </w:tc>
        <w:tc>
          <w:tcPr>
            <w:tcW w:w="3109" w:type="dxa"/>
          </w:tcPr>
          <w:p w14:paraId="23B69A65" w14:textId="77777777" w:rsidR="00DE74EE" w:rsidRDefault="00DE74EE" w:rsidP="00DE74EE"/>
        </w:tc>
      </w:tr>
      <w:tr w:rsidR="00DE74EE" w14:paraId="701B30FD" w14:textId="77777777" w:rsidTr="00670936">
        <w:trPr>
          <w:trHeight w:val="277"/>
        </w:trPr>
        <w:tc>
          <w:tcPr>
            <w:tcW w:w="3354" w:type="dxa"/>
          </w:tcPr>
          <w:p w14:paraId="5A409A89" w14:textId="77777777" w:rsidR="00DE74EE" w:rsidRDefault="00DE74EE" w:rsidP="00DE74EE"/>
        </w:tc>
        <w:tc>
          <w:tcPr>
            <w:tcW w:w="3109" w:type="dxa"/>
          </w:tcPr>
          <w:p w14:paraId="7B75666A" w14:textId="77777777" w:rsidR="00DE74EE" w:rsidRDefault="00DE74EE" w:rsidP="00DE74EE"/>
        </w:tc>
        <w:tc>
          <w:tcPr>
            <w:tcW w:w="3109" w:type="dxa"/>
          </w:tcPr>
          <w:p w14:paraId="61E6D8E2" w14:textId="77777777" w:rsidR="00DE74EE" w:rsidRDefault="00DE74EE" w:rsidP="00DE74EE"/>
        </w:tc>
      </w:tr>
      <w:tr w:rsidR="00DE74EE" w14:paraId="023C30C6" w14:textId="77777777" w:rsidTr="00670936">
        <w:trPr>
          <w:trHeight w:val="277"/>
        </w:trPr>
        <w:tc>
          <w:tcPr>
            <w:tcW w:w="3354" w:type="dxa"/>
          </w:tcPr>
          <w:p w14:paraId="5E334069" w14:textId="77777777" w:rsidR="00DE74EE" w:rsidRDefault="00DE74EE" w:rsidP="00DE74EE"/>
        </w:tc>
        <w:tc>
          <w:tcPr>
            <w:tcW w:w="3109" w:type="dxa"/>
          </w:tcPr>
          <w:p w14:paraId="6F3AE890" w14:textId="77777777" w:rsidR="00DE74EE" w:rsidRDefault="00DE74EE" w:rsidP="00DE74EE"/>
        </w:tc>
        <w:tc>
          <w:tcPr>
            <w:tcW w:w="3109" w:type="dxa"/>
          </w:tcPr>
          <w:p w14:paraId="41F8D625" w14:textId="77777777" w:rsidR="00DE74EE" w:rsidRDefault="00DE74EE" w:rsidP="00DE74EE"/>
        </w:tc>
      </w:tr>
    </w:tbl>
    <w:p w14:paraId="5666B45A" w14:textId="77777777" w:rsidR="002F3DC4" w:rsidRPr="002F3DC4" w:rsidRDefault="002F3DC4" w:rsidP="002F3DC4"/>
    <w:p w14:paraId="2FC868C9" w14:textId="77777777" w:rsidR="002B5746" w:rsidRDefault="002B5746" w:rsidP="00743360"/>
    <w:p w14:paraId="01D72BC6" w14:textId="77777777" w:rsidR="00670936" w:rsidRDefault="00670936"/>
    <w:p w14:paraId="6A976AA9" w14:textId="77777777" w:rsidR="00670936" w:rsidRDefault="00670936"/>
    <w:p w14:paraId="7D8D5199" w14:textId="77777777" w:rsidR="00670936" w:rsidRDefault="00670936"/>
    <w:p w14:paraId="60B1553F" w14:textId="77777777" w:rsidR="00670936" w:rsidRDefault="00670936"/>
    <w:p w14:paraId="6FEB22F4" w14:textId="77777777" w:rsidR="00670936" w:rsidRDefault="00670936"/>
    <w:p w14:paraId="29BC5B34" w14:textId="77777777" w:rsidR="00670936" w:rsidRDefault="00670936"/>
    <w:p w14:paraId="5ECDBC7A" w14:textId="77777777" w:rsidR="00670936" w:rsidRDefault="00670936"/>
    <w:p w14:paraId="24D4F391" w14:textId="77777777" w:rsidR="00670936" w:rsidRDefault="00670936"/>
    <w:p w14:paraId="38D186D1" w14:textId="77777777" w:rsidR="00670936" w:rsidRDefault="00670936"/>
    <w:p w14:paraId="1AE158B6" w14:textId="77777777" w:rsidR="00670936" w:rsidRDefault="00670936"/>
    <w:p w14:paraId="6B38F343" w14:textId="73B8FD7B" w:rsidR="005A31E7" w:rsidRPr="00670936" w:rsidRDefault="005A31E7">
      <w:pPr>
        <w:rPr>
          <w:b/>
        </w:rPr>
      </w:pPr>
      <w:r w:rsidRPr="00670936">
        <w:rPr>
          <w:b/>
        </w:rPr>
        <w:t>Screenshots of Forms &amp; Reports:</w:t>
      </w:r>
    </w:p>
    <w:p w14:paraId="0EE8F4CC" w14:textId="77777777" w:rsidR="005A31E7" w:rsidRDefault="005A31E7"/>
    <w:p w14:paraId="0F150C7C" w14:textId="02992EFF" w:rsidR="005A31E7" w:rsidRDefault="005A31E7">
      <w:r>
        <w:rPr>
          <w:noProof/>
          <w:lang w:val="en-US" w:eastAsia="zh-CN"/>
        </w:rPr>
        <w:drawing>
          <wp:inline distT="0" distB="0" distL="0" distR="0" wp14:anchorId="49ACA43C" wp14:editId="2FD0D2F9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F9EDA" w14:textId="49420570" w:rsidR="005A31E7" w:rsidRDefault="005A31E7">
      <w:r>
        <w:t>Fig: 4.1</w:t>
      </w:r>
    </w:p>
    <w:p w14:paraId="3F04A51A" w14:textId="1BD44A45" w:rsidR="005A31E7" w:rsidRDefault="005A31E7"/>
    <w:p w14:paraId="3A31E9EC" w14:textId="57C25330" w:rsidR="005A31E7" w:rsidRDefault="005A31E7"/>
    <w:p w14:paraId="54FE4FCC" w14:textId="18269C31" w:rsidR="006C3209" w:rsidRDefault="006C3209"/>
    <w:p w14:paraId="1C42C3B8" w14:textId="6AEC3B2C" w:rsidR="006C3209" w:rsidRDefault="006C3209">
      <w:r>
        <w:rPr>
          <w:noProof/>
          <w:lang w:val="en-US" w:eastAsia="zh-CN"/>
        </w:rPr>
        <w:drawing>
          <wp:inline distT="0" distB="0" distL="0" distR="0" wp14:anchorId="03A6E972" wp14:editId="0CC01FC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A94C7" w14:textId="5C72A5C4" w:rsidR="005A31E7" w:rsidRDefault="006C3209">
      <w:r>
        <w:lastRenderedPageBreak/>
        <w:t>Fig-4.2</w:t>
      </w:r>
    </w:p>
    <w:p w14:paraId="354E4624" w14:textId="5E99E2C4" w:rsidR="006C3209" w:rsidRDefault="006C3209"/>
    <w:p w14:paraId="509D6181" w14:textId="283A6F61" w:rsidR="006C3209" w:rsidRDefault="002B5ECC">
      <w:r>
        <w:rPr>
          <w:noProof/>
          <w:lang w:val="en-US" w:eastAsia="zh-CN"/>
        </w:rPr>
        <w:drawing>
          <wp:inline distT="0" distB="0" distL="0" distR="0" wp14:anchorId="64CF934F" wp14:editId="2923A5D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4237E" w14:textId="447506F5" w:rsidR="005A31E7" w:rsidRDefault="002B5ECC">
      <w:r>
        <w:t>Fig-4.3</w:t>
      </w:r>
    </w:p>
    <w:p w14:paraId="5898CCEE" w14:textId="395D31F8" w:rsidR="002B5ECC" w:rsidRDefault="002B5ECC"/>
    <w:p w14:paraId="4752CBB0" w14:textId="3497F183" w:rsidR="002B5ECC" w:rsidRDefault="002B5ECC"/>
    <w:p w14:paraId="4418F16D" w14:textId="1014D5AB" w:rsidR="002B5ECC" w:rsidRDefault="002B5ECC"/>
    <w:p w14:paraId="0A55AA56" w14:textId="3760FDFF" w:rsidR="002B5ECC" w:rsidRDefault="002B5ECC"/>
    <w:p w14:paraId="1EFCF8CE" w14:textId="39EC7796" w:rsidR="002B5ECC" w:rsidRDefault="002B5ECC"/>
    <w:p w14:paraId="3FB47E66" w14:textId="712C7816" w:rsidR="002B5ECC" w:rsidRDefault="002B5ECC">
      <w:r>
        <w:rPr>
          <w:noProof/>
          <w:lang w:val="en-US" w:eastAsia="zh-CN"/>
        </w:rPr>
        <w:drawing>
          <wp:inline distT="0" distB="0" distL="0" distR="0" wp14:anchorId="5207E5B1" wp14:editId="1CB2DD1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A355" w14:textId="45C836C5" w:rsidR="005A31E7" w:rsidRDefault="005A31E7"/>
    <w:p w14:paraId="2CE9F0F8" w14:textId="175D064E" w:rsidR="005A31E7" w:rsidRDefault="002B5ECC">
      <w:r>
        <w:t>Fig-4.4</w:t>
      </w:r>
    </w:p>
    <w:p w14:paraId="66C79D93" w14:textId="7045C177" w:rsidR="002B5ECC" w:rsidRDefault="002B5ECC"/>
    <w:p w14:paraId="3F1BE612" w14:textId="65FCFEF5" w:rsidR="002B5ECC" w:rsidRDefault="002B5ECC">
      <w:r>
        <w:rPr>
          <w:noProof/>
          <w:lang w:val="en-US" w:eastAsia="zh-CN"/>
        </w:rPr>
        <w:drawing>
          <wp:inline distT="0" distB="0" distL="0" distR="0" wp14:anchorId="35CDEBAD" wp14:editId="187B7DA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7BFE" w14:textId="6DE3EF38" w:rsidR="005A31E7" w:rsidRDefault="005A31E7"/>
    <w:p w14:paraId="5C5D23C3" w14:textId="255B257F" w:rsidR="005A31E7" w:rsidRDefault="002B5ECC">
      <w:r>
        <w:t>Fig-4.5</w:t>
      </w:r>
    </w:p>
    <w:p w14:paraId="34BA36BB" w14:textId="1378669A" w:rsidR="002B5ECC" w:rsidRDefault="002B5ECC"/>
    <w:p w14:paraId="0D04E47C" w14:textId="227DEC04" w:rsidR="002B5ECC" w:rsidRDefault="002B5ECC"/>
    <w:p w14:paraId="53D41059" w14:textId="0EA9BCBA" w:rsidR="002B5ECC" w:rsidRDefault="002B5ECC"/>
    <w:p w14:paraId="20B9E5CB" w14:textId="6F1D809F" w:rsidR="002B5ECC" w:rsidRDefault="002B5ECC">
      <w:r>
        <w:rPr>
          <w:noProof/>
          <w:lang w:val="en-US" w:eastAsia="zh-CN"/>
        </w:rPr>
        <w:drawing>
          <wp:inline distT="0" distB="0" distL="0" distR="0" wp14:anchorId="59DC4B0C" wp14:editId="309EDF2F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1DEF2" w14:textId="5F45A2EA" w:rsidR="005A31E7" w:rsidRDefault="002B5ECC">
      <w:r>
        <w:lastRenderedPageBreak/>
        <w:t>Fig-4.6</w:t>
      </w:r>
    </w:p>
    <w:p w14:paraId="0D87DB2E" w14:textId="0A09F602" w:rsidR="002B5ECC" w:rsidRDefault="002B5ECC"/>
    <w:p w14:paraId="3B2F548A" w14:textId="64415992" w:rsidR="002B5ECC" w:rsidRDefault="002B5ECC">
      <w:r>
        <w:rPr>
          <w:noProof/>
          <w:lang w:val="en-US" w:eastAsia="zh-CN"/>
        </w:rPr>
        <w:drawing>
          <wp:inline distT="0" distB="0" distL="0" distR="0" wp14:anchorId="3A1624DC" wp14:editId="31493B9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ED0E" w14:textId="27ABCAB6" w:rsidR="005A31E7" w:rsidRDefault="002B5ECC">
      <w:r>
        <w:t>Fig-4.7</w:t>
      </w:r>
    </w:p>
    <w:p w14:paraId="048C7F0A" w14:textId="4487D3C6" w:rsidR="002B5ECC" w:rsidRDefault="002B5ECC"/>
    <w:p w14:paraId="29D4329D" w14:textId="09C8F3A7" w:rsidR="002B5ECC" w:rsidRDefault="002B5ECC">
      <w:r>
        <w:rPr>
          <w:noProof/>
          <w:lang w:val="en-US" w:eastAsia="zh-CN"/>
        </w:rPr>
        <w:drawing>
          <wp:inline distT="0" distB="0" distL="0" distR="0" wp14:anchorId="7D37FAD9" wp14:editId="426949B1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1786E" w14:textId="732C7B4A" w:rsidR="005A31E7" w:rsidRDefault="002B5ECC">
      <w:r>
        <w:t>Fig-4.8</w:t>
      </w:r>
    </w:p>
    <w:p w14:paraId="0C82A92B" w14:textId="0BB570EF" w:rsidR="002B5ECC" w:rsidRDefault="002B5ECC"/>
    <w:p w14:paraId="4ABA2577" w14:textId="4CEC4996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1FCFE3F9" wp14:editId="33CD667E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08E7" w14:textId="2A22B119" w:rsidR="005A31E7" w:rsidRDefault="005A31E7"/>
    <w:p w14:paraId="0FF0C9FA" w14:textId="1F2B42ED" w:rsidR="005A31E7" w:rsidRDefault="002B5ECC">
      <w:r>
        <w:t>Fig-4.9</w:t>
      </w:r>
    </w:p>
    <w:p w14:paraId="59B35084" w14:textId="7C98FA6D" w:rsidR="002B5ECC" w:rsidRDefault="002B5ECC"/>
    <w:p w14:paraId="13CC2255" w14:textId="1B3C0546" w:rsidR="002B5ECC" w:rsidRDefault="002B5ECC">
      <w:r>
        <w:rPr>
          <w:noProof/>
          <w:lang w:val="en-US" w:eastAsia="zh-CN"/>
        </w:rPr>
        <w:drawing>
          <wp:inline distT="0" distB="0" distL="0" distR="0" wp14:anchorId="68A31D67" wp14:editId="14C1F587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A6D3C" w14:textId="29472A03" w:rsidR="005A31E7" w:rsidRDefault="002B5ECC">
      <w:r>
        <w:t>Fig-4.10</w:t>
      </w:r>
    </w:p>
    <w:p w14:paraId="2A237FDF" w14:textId="19A1600F" w:rsidR="002B5ECC" w:rsidRDefault="002B5ECC"/>
    <w:p w14:paraId="5EEECCA1" w14:textId="18E243AB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3B4AB47D" wp14:editId="757C3150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1CB4" w14:textId="2DD27BFA" w:rsidR="005A31E7" w:rsidRDefault="002B5ECC">
      <w:r>
        <w:t>Fig-4.11</w:t>
      </w:r>
    </w:p>
    <w:p w14:paraId="7EEAE4FC" w14:textId="0D3A7D26" w:rsidR="002B5ECC" w:rsidRDefault="002B5ECC"/>
    <w:p w14:paraId="17DFD181" w14:textId="390BDF6E" w:rsidR="002B5ECC" w:rsidRDefault="002B5ECC">
      <w:r>
        <w:rPr>
          <w:noProof/>
          <w:lang w:val="en-US" w:eastAsia="zh-CN"/>
        </w:rPr>
        <w:drawing>
          <wp:inline distT="0" distB="0" distL="0" distR="0" wp14:anchorId="3B244F6F" wp14:editId="5650F5C3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74A91" w14:textId="518B4E73" w:rsidR="002B5ECC" w:rsidRDefault="002B5ECC">
      <w:r>
        <w:t>Fig-4.12</w:t>
      </w:r>
    </w:p>
    <w:p w14:paraId="684D85EA" w14:textId="6AA4ED47" w:rsidR="002B5ECC" w:rsidRDefault="002B5ECC"/>
    <w:p w14:paraId="542FA265" w14:textId="6D84D7C0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1C55CE99" wp14:editId="771DA4E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EA4A" w14:textId="71889D6D" w:rsidR="002B5ECC" w:rsidRDefault="002B5ECC">
      <w:r>
        <w:t>Fig-4.13</w:t>
      </w:r>
    </w:p>
    <w:p w14:paraId="210C531D" w14:textId="11833A81" w:rsidR="002B5ECC" w:rsidRDefault="002B5ECC"/>
    <w:p w14:paraId="726827E6" w14:textId="748E1BB1" w:rsidR="002B5ECC" w:rsidRDefault="00492B89">
      <w:r>
        <w:rPr>
          <w:noProof/>
          <w:lang w:val="en-US" w:eastAsia="zh-CN"/>
        </w:rPr>
        <w:drawing>
          <wp:inline distT="0" distB="0" distL="0" distR="0" wp14:anchorId="0AC93BF5" wp14:editId="2B13C398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FA48" w14:textId="172F80BA" w:rsidR="002B5ECC" w:rsidRDefault="002B5ECC">
      <w:r>
        <w:t>Fig-4.14</w:t>
      </w:r>
    </w:p>
    <w:p w14:paraId="146A0DBB" w14:textId="5EFB28ED" w:rsidR="002B5ECC" w:rsidRDefault="002B5ECC"/>
    <w:p w14:paraId="645DF4D8" w14:textId="047335B2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52DFA303" wp14:editId="7EF1614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A8C10" w14:textId="1C9AC42B" w:rsidR="002B5ECC" w:rsidRDefault="002B5ECC">
      <w:r>
        <w:t>Fig-4.15</w:t>
      </w:r>
    </w:p>
    <w:p w14:paraId="78645426" w14:textId="6417AA4F" w:rsidR="002B5ECC" w:rsidRDefault="002B5ECC"/>
    <w:p w14:paraId="7AED7322" w14:textId="66567B5A" w:rsidR="002B5ECC" w:rsidRDefault="002B5ECC">
      <w:r>
        <w:rPr>
          <w:noProof/>
          <w:lang w:val="en-US" w:eastAsia="zh-CN"/>
        </w:rPr>
        <w:drawing>
          <wp:inline distT="0" distB="0" distL="0" distR="0" wp14:anchorId="73DBCB01" wp14:editId="2D9DC404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71D84" w14:textId="590F6202" w:rsidR="002B5ECC" w:rsidRDefault="002B5ECC">
      <w:r>
        <w:t>Fig-4.16</w:t>
      </w:r>
    </w:p>
    <w:p w14:paraId="3E2FDAB7" w14:textId="1EE62A13" w:rsidR="002B5ECC" w:rsidRDefault="002B5ECC"/>
    <w:p w14:paraId="7EE8D245" w14:textId="1DAE1D04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78A3B95C" wp14:editId="3A52301F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DC86" w14:textId="565613C0" w:rsidR="002B5ECC" w:rsidRDefault="002B5ECC">
      <w:r>
        <w:t>Fig-4.17</w:t>
      </w:r>
    </w:p>
    <w:p w14:paraId="3F408F35" w14:textId="6F3EFDA8" w:rsidR="002B5ECC" w:rsidRDefault="002B5ECC"/>
    <w:p w14:paraId="5E960E84" w14:textId="44A9E7AD" w:rsidR="002B5ECC" w:rsidRDefault="002B5ECC">
      <w:r>
        <w:rPr>
          <w:noProof/>
          <w:lang w:val="en-US" w:eastAsia="zh-CN"/>
        </w:rPr>
        <w:drawing>
          <wp:inline distT="0" distB="0" distL="0" distR="0" wp14:anchorId="3B5BCABE" wp14:editId="1EC0EF20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B00A" w14:textId="394B5896" w:rsidR="002B5ECC" w:rsidRDefault="002B5ECC">
      <w:r>
        <w:t>Fig-4.18</w:t>
      </w:r>
    </w:p>
    <w:p w14:paraId="1A924D62" w14:textId="7D3B7A7B" w:rsidR="002B5ECC" w:rsidRDefault="002B5ECC"/>
    <w:p w14:paraId="6DD6B50B" w14:textId="3E9F090A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51576B32" wp14:editId="07BB2AD8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A8A2A" w14:textId="721890AA" w:rsidR="002B5ECC" w:rsidRDefault="002B5ECC">
      <w:r>
        <w:t>Fig-4.19</w:t>
      </w:r>
    </w:p>
    <w:p w14:paraId="3372CDC8" w14:textId="1A33F0AA" w:rsidR="002B5ECC" w:rsidRDefault="002B5ECC"/>
    <w:p w14:paraId="55A47848" w14:textId="1E5A0597" w:rsidR="002B5ECC" w:rsidRDefault="002B5ECC">
      <w:r>
        <w:rPr>
          <w:noProof/>
          <w:lang w:val="en-US" w:eastAsia="zh-CN"/>
        </w:rPr>
        <w:drawing>
          <wp:inline distT="0" distB="0" distL="0" distR="0" wp14:anchorId="157882A3" wp14:editId="3B25F5AF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45FF" w14:textId="256466E4" w:rsidR="002B5ECC" w:rsidRDefault="002B5ECC">
      <w:r>
        <w:t>Fig-4.20</w:t>
      </w:r>
    </w:p>
    <w:p w14:paraId="17CC01D0" w14:textId="256C33C4" w:rsidR="002B5ECC" w:rsidRDefault="002B5ECC"/>
    <w:p w14:paraId="430AB2A2" w14:textId="390F1493" w:rsidR="002B5ECC" w:rsidRDefault="002B5ECC">
      <w:r>
        <w:rPr>
          <w:noProof/>
          <w:lang w:val="en-US" w:eastAsia="zh-CN"/>
        </w:rPr>
        <w:lastRenderedPageBreak/>
        <w:drawing>
          <wp:inline distT="0" distB="0" distL="0" distR="0" wp14:anchorId="5810D3C5" wp14:editId="5A0CDFC2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2671" w14:textId="5831C8E7" w:rsidR="002B5ECC" w:rsidRDefault="002B5ECC">
      <w:r>
        <w:t>Fig-4.21</w:t>
      </w:r>
    </w:p>
    <w:p w14:paraId="08F51AF7" w14:textId="36E22A80" w:rsidR="002B5ECC" w:rsidRDefault="002B5ECC"/>
    <w:p w14:paraId="1D853B0E" w14:textId="3AC0648F" w:rsidR="002B5ECC" w:rsidRDefault="002B5ECC">
      <w:r>
        <w:rPr>
          <w:noProof/>
          <w:lang w:val="en-US" w:eastAsia="zh-CN"/>
        </w:rPr>
        <w:drawing>
          <wp:inline distT="0" distB="0" distL="0" distR="0" wp14:anchorId="489DD36F" wp14:editId="7B011CAC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8DB5" w14:textId="57605B9E" w:rsidR="002B5ECC" w:rsidRDefault="002B5ECC">
      <w:r>
        <w:t>Fig-4.22</w:t>
      </w:r>
    </w:p>
    <w:p w14:paraId="26A78E12" w14:textId="1A0B0252" w:rsidR="002B5ECC" w:rsidRDefault="002B5ECC"/>
    <w:p w14:paraId="3364D52A" w14:textId="509C377C" w:rsidR="002B5ECC" w:rsidRDefault="00E5086B">
      <w:r>
        <w:rPr>
          <w:noProof/>
          <w:lang w:val="en-US" w:eastAsia="zh-CN"/>
        </w:rPr>
        <w:lastRenderedPageBreak/>
        <w:drawing>
          <wp:inline distT="0" distB="0" distL="0" distR="0" wp14:anchorId="6A03443D" wp14:editId="52C60B67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8038" w14:textId="7576DB6A" w:rsidR="00E5086B" w:rsidRDefault="00E5086B">
      <w:r>
        <w:t>Fig-4.23</w:t>
      </w:r>
    </w:p>
    <w:p w14:paraId="6BCC7860" w14:textId="016C8DBE" w:rsidR="00E5086B" w:rsidRDefault="00E5086B"/>
    <w:p w14:paraId="3C86559D" w14:textId="3519B71A" w:rsidR="00E5086B" w:rsidRDefault="00F46145">
      <w:r>
        <w:rPr>
          <w:noProof/>
          <w:lang w:val="en-US" w:eastAsia="zh-CN"/>
        </w:rPr>
        <w:drawing>
          <wp:inline distT="0" distB="0" distL="0" distR="0" wp14:anchorId="369233B1" wp14:editId="017F3AD4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25429" w14:textId="11E70F24" w:rsidR="00E5086B" w:rsidRDefault="00E5086B">
      <w:r>
        <w:t>Fig-4.24</w:t>
      </w:r>
    </w:p>
    <w:p w14:paraId="683C9811" w14:textId="45C6DA3E" w:rsidR="00E5086B" w:rsidRDefault="00E5086B"/>
    <w:p w14:paraId="78AF5EE7" w14:textId="0D8DF114" w:rsidR="00E5086B" w:rsidRDefault="005003E5">
      <w:r>
        <w:rPr>
          <w:noProof/>
          <w:lang w:val="en-US" w:eastAsia="zh-CN"/>
        </w:rPr>
        <w:lastRenderedPageBreak/>
        <w:drawing>
          <wp:inline distT="0" distB="0" distL="0" distR="0" wp14:anchorId="6021E4B4" wp14:editId="3B79BB84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6370D" w14:textId="61F797A8" w:rsidR="005003E5" w:rsidRDefault="005003E5">
      <w:r>
        <w:t>Fig-4.25</w:t>
      </w:r>
    </w:p>
    <w:p w14:paraId="7281E22B" w14:textId="213847F8" w:rsidR="005003E5" w:rsidRDefault="005003E5"/>
    <w:p w14:paraId="072DBBC1" w14:textId="7E3B1561" w:rsidR="005003E5" w:rsidRDefault="005003E5">
      <w:r>
        <w:rPr>
          <w:noProof/>
          <w:lang w:val="en-US" w:eastAsia="zh-CN"/>
        </w:rPr>
        <w:drawing>
          <wp:inline distT="0" distB="0" distL="0" distR="0" wp14:anchorId="4F2BCEF8" wp14:editId="5212540D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037DA" w14:textId="03E8C2FB" w:rsidR="005003E5" w:rsidRDefault="005003E5">
      <w:r>
        <w:t>Fig-4.26</w:t>
      </w:r>
    </w:p>
    <w:p w14:paraId="138CD77A" w14:textId="4EB8D7B8" w:rsidR="005003E5" w:rsidRDefault="005003E5"/>
    <w:p w14:paraId="24389B64" w14:textId="57DFEECA" w:rsidR="005003E5" w:rsidRDefault="00547A99">
      <w:r>
        <w:rPr>
          <w:noProof/>
          <w:lang w:val="en-US" w:eastAsia="zh-CN"/>
        </w:rPr>
        <w:lastRenderedPageBreak/>
        <w:drawing>
          <wp:inline distT="0" distB="0" distL="0" distR="0" wp14:anchorId="17773434" wp14:editId="2BB36943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8A39C" w14:textId="23488277" w:rsidR="00547A99" w:rsidRDefault="00547A99">
      <w:r>
        <w:t>Fig-4.27</w:t>
      </w:r>
    </w:p>
    <w:p w14:paraId="2FC1C75A" w14:textId="071CEAD5" w:rsidR="00547A99" w:rsidRDefault="00547A99"/>
    <w:p w14:paraId="7B69ADF7" w14:textId="179E9F9B" w:rsidR="00547A99" w:rsidRDefault="00547A99">
      <w:r>
        <w:rPr>
          <w:noProof/>
          <w:lang w:val="en-US" w:eastAsia="zh-CN"/>
        </w:rPr>
        <w:drawing>
          <wp:inline distT="0" distB="0" distL="0" distR="0" wp14:anchorId="5FE218D3" wp14:editId="2D0AC7A6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DCCF5" w14:textId="5BCECA66" w:rsidR="00547A99" w:rsidRDefault="00547A99">
      <w:r>
        <w:t>Fig- 4.28</w:t>
      </w:r>
    </w:p>
    <w:p w14:paraId="27379694" w14:textId="1373218C" w:rsidR="00547A99" w:rsidRDefault="00547A99"/>
    <w:p w14:paraId="42DABB72" w14:textId="11378A09" w:rsidR="00547A99" w:rsidRDefault="00A17C92">
      <w:r>
        <w:rPr>
          <w:noProof/>
          <w:lang w:val="en-US" w:eastAsia="zh-CN"/>
        </w:rPr>
        <w:lastRenderedPageBreak/>
        <w:drawing>
          <wp:inline distT="0" distB="0" distL="0" distR="0" wp14:anchorId="4053BEA1" wp14:editId="69914CFB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735CB" w14:textId="5DCFCC00" w:rsidR="00A17C92" w:rsidRDefault="00A17C92">
      <w:r>
        <w:t>Fig-4.29</w:t>
      </w:r>
    </w:p>
    <w:p w14:paraId="07D1FBB0" w14:textId="470E193B" w:rsidR="00A17C92" w:rsidRDefault="00A17C92"/>
    <w:p w14:paraId="02EABCB0" w14:textId="33C83914" w:rsidR="00A17C92" w:rsidRDefault="00A17C92">
      <w:r>
        <w:rPr>
          <w:noProof/>
          <w:lang w:val="en-US" w:eastAsia="zh-CN"/>
        </w:rPr>
        <w:drawing>
          <wp:inline distT="0" distB="0" distL="0" distR="0" wp14:anchorId="6D73D8B7" wp14:editId="06D72F56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81F8" w14:textId="59408EF9" w:rsidR="00A17C92" w:rsidRDefault="00A17C92">
      <w:r>
        <w:t>Fig-4.30</w:t>
      </w:r>
    </w:p>
    <w:p w14:paraId="1CB9C7F1" w14:textId="3BBC6C5C" w:rsidR="00765F4D" w:rsidRDefault="00765F4D"/>
    <w:p w14:paraId="4695D2AC" w14:textId="41D42310" w:rsidR="00765F4D" w:rsidRDefault="00765F4D"/>
    <w:p w14:paraId="0251F442" w14:textId="010FA835" w:rsidR="00765F4D" w:rsidRDefault="009F6BD3">
      <w:r>
        <w:rPr>
          <w:noProof/>
          <w:lang w:val="en-US" w:eastAsia="zh-CN"/>
        </w:rPr>
        <w:lastRenderedPageBreak/>
        <w:drawing>
          <wp:inline distT="0" distB="0" distL="0" distR="0" wp14:anchorId="69EE6818" wp14:editId="78491390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4B7BE" w14:textId="2265156B" w:rsidR="009F6BD3" w:rsidRDefault="009F6BD3">
      <w:r>
        <w:t>Fig-4.31</w:t>
      </w:r>
    </w:p>
    <w:p w14:paraId="1AF36657" w14:textId="7FFDA481" w:rsidR="009F6BD3" w:rsidRDefault="009F6BD3"/>
    <w:p w14:paraId="409CD429" w14:textId="3C81EF2B" w:rsidR="00B72502" w:rsidRDefault="00B72502"/>
    <w:p w14:paraId="5FC1255A" w14:textId="55F5D486" w:rsidR="00211E5B" w:rsidRDefault="00C95DB7">
      <w:r>
        <w:rPr>
          <w:noProof/>
          <w:lang w:val="en-US" w:eastAsia="zh-CN"/>
        </w:rPr>
        <w:drawing>
          <wp:inline distT="0" distB="0" distL="0" distR="0" wp14:anchorId="52E704A7" wp14:editId="099F6795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3FACF" w14:textId="492C5B1E" w:rsidR="005235A9" w:rsidRDefault="005235A9">
      <w:r>
        <w:t>Fig- 4.32</w:t>
      </w:r>
    </w:p>
    <w:p w14:paraId="45B06677" w14:textId="72568AC6" w:rsidR="005235A9" w:rsidRDefault="005235A9"/>
    <w:p w14:paraId="7D16CFA1" w14:textId="4CC6C9C4" w:rsidR="005235A9" w:rsidRDefault="005235A9"/>
    <w:p w14:paraId="01373235" w14:textId="2D78B2B8" w:rsidR="005235A9" w:rsidRDefault="005235A9"/>
    <w:p w14:paraId="0A6CF6C4" w14:textId="5410944D" w:rsidR="005235A9" w:rsidRDefault="005235A9"/>
    <w:p w14:paraId="1B1630A8" w14:textId="7ED47DCB" w:rsidR="005235A9" w:rsidRDefault="005235A9">
      <w:r>
        <w:rPr>
          <w:noProof/>
          <w:lang w:val="en-US" w:eastAsia="zh-CN"/>
        </w:rPr>
        <w:lastRenderedPageBreak/>
        <w:drawing>
          <wp:inline distT="0" distB="0" distL="0" distR="0" wp14:anchorId="65D69EAF" wp14:editId="12A0C9C0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D387" w14:textId="72344CBB" w:rsidR="005235A9" w:rsidRDefault="005235A9">
      <w:r>
        <w:t>Fig- 4.33</w:t>
      </w:r>
    </w:p>
    <w:p w14:paraId="5B708C68" w14:textId="0FD3121D" w:rsidR="005235A9" w:rsidRDefault="005235A9"/>
    <w:p w14:paraId="2F6A8F0B" w14:textId="6FDCD111" w:rsidR="005235A9" w:rsidRDefault="005235A9"/>
    <w:p w14:paraId="054D6141" w14:textId="3679967B" w:rsidR="00C95DB7" w:rsidRDefault="00C95DB7">
      <w:r>
        <w:rPr>
          <w:noProof/>
          <w:lang w:val="en-US" w:eastAsia="zh-CN"/>
        </w:rPr>
        <w:drawing>
          <wp:inline distT="0" distB="0" distL="0" distR="0" wp14:anchorId="030295A2" wp14:editId="7C54C9E6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B031" w14:textId="37FFB8D8" w:rsidR="00C95DB7" w:rsidRDefault="00C95DB7"/>
    <w:p w14:paraId="6863019F" w14:textId="2141F7EA" w:rsidR="00C95DB7" w:rsidRDefault="00C95DB7">
      <w:r>
        <w:t>Fig- 4.34</w:t>
      </w:r>
    </w:p>
    <w:p w14:paraId="7AD099B5" w14:textId="2D32021A" w:rsidR="00C95DB7" w:rsidRDefault="00C95DB7"/>
    <w:p w14:paraId="72876281" w14:textId="77777777" w:rsidR="00C95DB7" w:rsidRDefault="00C95DB7"/>
    <w:p w14:paraId="4C8C4065" w14:textId="77AF6A51" w:rsidR="002B5746" w:rsidRDefault="002B5746" w:rsidP="002B5746">
      <w:pPr>
        <w:pStyle w:val="Heading1"/>
        <w:numPr>
          <w:ilvl w:val="0"/>
          <w:numId w:val="1"/>
        </w:numPr>
      </w:pPr>
      <w:r>
        <w:lastRenderedPageBreak/>
        <w:t>Master-Detail Form</w:t>
      </w:r>
    </w:p>
    <w:p w14:paraId="1F8EA2DC" w14:textId="3E0A881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17D22FDE" w14:textId="77777777" w:rsidTr="00765599">
        <w:tc>
          <w:tcPr>
            <w:tcW w:w="3276" w:type="dxa"/>
          </w:tcPr>
          <w:p w14:paraId="4D6001A1" w14:textId="576E47C8" w:rsidR="002B5746" w:rsidRDefault="002B5746" w:rsidP="00765599">
            <w:r>
              <w:t>Page Number and Name</w:t>
            </w:r>
          </w:p>
        </w:tc>
        <w:tc>
          <w:tcPr>
            <w:tcW w:w="3037" w:type="dxa"/>
          </w:tcPr>
          <w:p w14:paraId="772B6EB4" w14:textId="70C770CD" w:rsidR="002B5746" w:rsidRDefault="002B5746" w:rsidP="00765599">
            <w:r>
              <w:t>Master Table (Parent)</w:t>
            </w:r>
          </w:p>
        </w:tc>
        <w:tc>
          <w:tcPr>
            <w:tcW w:w="3037" w:type="dxa"/>
          </w:tcPr>
          <w:p w14:paraId="5842DAD6" w14:textId="75D50E70" w:rsidR="002B5746" w:rsidRDefault="002B5746" w:rsidP="00765599">
            <w:r>
              <w:t>Detail Table (Child)</w:t>
            </w:r>
          </w:p>
        </w:tc>
      </w:tr>
      <w:tr w:rsidR="002B5746" w14:paraId="63358E3F" w14:textId="77777777" w:rsidTr="00765599">
        <w:tc>
          <w:tcPr>
            <w:tcW w:w="3276" w:type="dxa"/>
          </w:tcPr>
          <w:p w14:paraId="75830F3E" w14:textId="48167485" w:rsidR="002B5746" w:rsidRDefault="00D35B56" w:rsidP="00765599">
            <w:r w:rsidRPr="00D35B56">
              <w:t>Student 400A number</w:t>
            </w:r>
          </w:p>
        </w:tc>
        <w:tc>
          <w:tcPr>
            <w:tcW w:w="3037" w:type="dxa"/>
          </w:tcPr>
          <w:p w14:paraId="3FECB52F" w14:textId="109E1E83" w:rsidR="002B5746" w:rsidRDefault="00D35B56" w:rsidP="00765599">
            <w:r>
              <w:t>Student Major</w:t>
            </w:r>
          </w:p>
        </w:tc>
        <w:tc>
          <w:tcPr>
            <w:tcW w:w="3037" w:type="dxa"/>
          </w:tcPr>
          <w:p w14:paraId="76EFA90F" w14:textId="6B6AE0DC" w:rsidR="002B5746" w:rsidRDefault="00D35B56" w:rsidP="00765599">
            <w:r>
              <w:t>400A_mark by Faculty</w:t>
            </w:r>
          </w:p>
        </w:tc>
      </w:tr>
      <w:tr w:rsidR="002B5746" w14:paraId="06E360B6" w14:textId="77777777" w:rsidTr="00765599">
        <w:tc>
          <w:tcPr>
            <w:tcW w:w="3276" w:type="dxa"/>
          </w:tcPr>
          <w:p w14:paraId="189EF303" w14:textId="207EF02F" w:rsidR="002B5746" w:rsidRDefault="00AA23EA" w:rsidP="00765599">
            <w:r w:rsidRPr="00AA23EA">
              <w:t>Mark by Faculty (400A)</w:t>
            </w:r>
          </w:p>
        </w:tc>
        <w:tc>
          <w:tcPr>
            <w:tcW w:w="3037" w:type="dxa"/>
          </w:tcPr>
          <w:p w14:paraId="24DD71B0" w14:textId="0350CFCD" w:rsidR="002B5746" w:rsidRDefault="00AA23EA" w:rsidP="00765599">
            <w:r>
              <w:t>Faculty</w:t>
            </w:r>
          </w:p>
        </w:tc>
        <w:tc>
          <w:tcPr>
            <w:tcW w:w="3037" w:type="dxa"/>
          </w:tcPr>
          <w:p w14:paraId="5E5F3E3C" w14:textId="41ECE5D8" w:rsidR="002B5746" w:rsidRDefault="00AA23EA" w:rsidP="00765599">
            <w:r>
              <w:t>400A mark by Faculty, 400B_mark by Faculty</w:t>
            </w:r>
          </w:p>
        </w:tc>
      </w:tr>
      <w:tr w:rsidR="002B5746" w14:paraId="1842D3E7" w14:textId="77777777" w:rsidTr="00765599">
        <w:tc>
          <w:tcPr>
            <w:tcW w:w="3276" w:type="dxa"/>
          </w:tcPr>
          <w:p w14:paraId="5C01E295" w14:textId="77777777" w:rsidR="002B5746" w:rsidRDefault="002B5746" w:rsidP="00765599"/>
        </w:tc>
        <w:tc>
          <w:tcPr>
            <w:tcW w:w="3037" w:type="dxa"/>
          </w:tcPr>
          <w:p w14:paraId="4F5E5E5F" w14:textId="77777777" w:rsidR="002B5746" w:rsidRDefault="002B5746" w:rsidP="00765599"/>
        </w:tc>
        <w:tc>
          <w:tcPr>
            <w:tcW w:w="3037" w:type="dxa"/>
          </w:tcPr>
          <w:p w14:paraId="72574018" w14:textId="77777777" w:rsidR="002B5746" w:rsidRDefault="002B5746" w:rsidP="00765599"/>
        </w:tc>
      </w:tr>
      <w:tr w:rsidR="002B5746" w14:paraId="4B95FDA6" w14:textId="77777777" w:rsidTr="00765599">
        <w:tc>
          <w:tcPr>
            <w:tcW w:w="3276" w:type="dxa"/>
          </w:tcPr>
          <w:p w14:paraId="56C81012" w14:textId="77777777" w:rsidR="002B5746" w:rsidRDefault="002B5746" w:rsidP="00765599"/>
        </w:tc>
        <w:tc>
          <w:tcPr>
            <w:tcW w:w="3037" w:type="dxa"/>
          </w:tcPr>
          <w:p w14:paraId="541D637F" w14:textId="77777777" w:rsidR="002B5746" w:rsidRDefault="002B5746" w:rsidP="00765599"/>
        </w:tc>
        <w:tc>
          <w:tcPr>
            <w:tcW w:w="3037" w:type="dxa"/>
          </w:tcPr>
          <w:p w14:paraId="067EDAA1" w14:textId="77777777" w:rsidR="002B5746" w:rsidRDefault="002B5746" w:rsidP="00765599"/>
        </w:tc>
      </w:tr>
      <w:tr w:rsidR="002B5746" w14:paraId="34D82C65" w14:textId="77777777" w:rsidTr="00765599">
        <w:tc>
          <w:tcPr>
            <w:tcW w:w="3276" w:type="dxa"/>
          </w:tcPr>
          <w:p w14:paraId="543094C2" w14:textId="77777777" w:rsidR="002B5746" w:rsidRDefault="002B5746" w:rsidP="00765599"/>
        </w:tc>
        <w:tc>
          <w:tcPr>
            <w:tcW w:w="3037" w:type="dxa"/>
          </w:tcPr>
          <w:p w14:paraId="66C7ACF1" w14:textId="77777777" w:rsidR="002B5746" w:rsidRDefault="002B5746" w:rsidP="00765599"/>
        </w:tc>
        <w:tc>
          <w:tcPr>
            <w:tcW w:w="3037" w:type="dxa"/>
          </w:tcPr>
          <w:p w14:paraId="15428AEC" w14:textId="77777777" w:rsidR="002B5746" w:rsidRDefault="002B5746" w:rsidP="00765599"/>
        </w:tc>
      </w:tr>
      <w:tr w:rsidR="002B5746" w14:paraId="78044934" w14:textId="77777777" w:rsidTr="00765599">
        <w:tc>
          <w:tcPr>
            <w:tcW w:w="3276" w:type="dxa"/>
          </w:tcPr>
          <w:p w14:paraId="642BDC0E" w14:textId="77777777" w:rsidR="002B5746" w:rsidRDefault="002B5746" w:rsidP="00765599"/>
        </w:tc>
        <w:tc>
          <w:tcPr>
            <w:tcW w:w="3037" w:type="dxa"/>
          </w:tcPr>
          <w:p w14:paraId="01A5FC3A" w14:textId="77777777" w:rsidR="002B5746" w:rsidRDefault="002B5746" w:rsidP="00765599"/>
        </w:tc>
        <w:tc>
          <w:tcPr>
            <w:tcW w:w="3037" w:type="dxa"/>
          </w:tcPr>
          <w:p w14:paraId="57C9E934" w14:textId="77777777" w:rsidR="002B5746" w:rsidRDefault="002B5746" w:rsidP="00765599"/>
        </w:tc>
      </w:tr>
      <w:tr w:rsidR="00425C5C" w14:paraId="559F2C5B" w14:textId="77777777" w:rsidTr="00765599">
        <w:tc>
          <w:tcPr>
            <w:tcW w:w="3276" w:type="dxa"/>
          </w:tcPr>
          <w:p w14:paraId="24285C85" w14:textId="77777777" w:rsidR="00425C5C" w:rsidRDefault="00425C5C" w:rsidP="00765599"/>
        </w:tc>
        <w:tc>
          <w:tcPr>
            <w:tcW w:w="3037" w:type="dxa"/>
          </w:tcPr>
          <w:p w14:paraId="3B7232BB" w14:textId="77777777" w:rsidR="00425C5C" w:rsidRDefault="00425C5C" w:rsidP="00765599"/>
        </w:tc>
        <w:tc>
          <w:tcPr>
            <w:tcW w:w="3037" w:type="dxa"/>
          </w:tcPr>
          <w:p w14:paraId="271116AA" w14:textId="77777777" w:rsidR="00425C5C" w:rsidRDefault="00425C5C" w:rsidP="00765599"/>
        </w:tc>
      </w:tr>
    </w:tbl>
    <w:p w14:paraId="093708C7" w14:textId="77777777" w:rsidR="00425C5C" w:rsidRDefault="00425C5C" w:rsidP="002B5746"/>
    <w:p w14:paraId="405DF539" w14:textId="55FA3A02" w:rsidR="00AA23EA" w:rsidRDefault="00425C5C" w:rsidP="002B5746">
      <w:r>
        <w:rPr>
          <w:noProof/>
          <w:lang w:val="en-US" w:eastAsia="zh-CN"/>
        </w:rPr>
        <w:drawing>
          <wp:inline distT="0" distB="0" distL="0" distR="0" wp14:anchorId="24E86C6F" wp14:editId="7E66177A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382CF" w14:textId="2AFB55AC" w:rsidR="00425C5C" w:rsidRDefault="00425C5C" w:rsidP="002B5746">
      <w:r>
        <w:t>Fig- 5.1</w:t>
      </w:r>
    </w:p>
    <w:p w14:paraId="1133A705" w14:textId="3D97927C" w:rsidR="002B5746" w:rsidRDefault="002B5746" w:rsidP="002B5746"/>
    <w:p w14:paraId="7ADB6CF8" w14:textId="55F647B1" w:rsidR="00B359B6" w:rsidRDefault="00B359B6" w:rsidP="002B5746"/>
    <w:p w14:paraId="6429391D" w14:textId="41C834D0" w:rsidR="00AA23EA" w:rsidRDefault="00AA23EA" w:rsidP="002B5746">
      <w:r>
        <w:rPr>
          <w:noProof/>
          <w:lang w:val="en-US" w:eastAsia="zh-CN"/>
        </w:rPr>
        <w:lastRenderedPageBreak/>
        <w:drawing>
          <wp:inline distT="0" distB="0" distL="0" distR="0" wp14:anchorId="69AFBDC6" wp14:editId="2A02FC79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ED911" w14:textId="1E9C3857" w:rsidR="00AA23EA" w:rsidRDefault="00AA23EA" w:rsidP="002B5746"/>
    <w:p w14:paraId="6A2A2843" w14:textId="3F4BED37" w:rsidR="00AA23EA" w:rsidRDefault="00AA23EA" w:rsidP="002B5746">
      <w:r>
        <w:t>Fig- 5.2</w:t>
      </w:r>
    </w:p>
    <w:p w14:paraId="5ED82368" w14:textId="662624B4" w:rsidR="00AA23EA" w:rsidRDefault="00AA23EA" w:rsidP="002B5746"/>
    <w:p w14:paraId="605AFBD5" w14:textId="0903FBE3" w:rsidR="00D776FC" w:rsidRDefault="00D776FC" w:rsidP="002B5746"/>
    <w:p w14:paraId="78E2F121" w14:textId="603775C9" w:rsidR="00D776FC" w:rsidRDefault="00D776FC" w:rsidP="002B5746"/>
    <w:p w14:paraId="4AAE98BB" w14:textId="2DADE2DD" w:rsidR="00D776FC" w:rsidRDefault="00D776FC" w:rsidP="002B5746"/>
    <w:p w14:paraId="02E506BD" w14:textId="32229C20" w:rsidR="00D776FC" w:rsidRDefault="00D776FC" w:rsidP="002B5746"/>
    <w:p w14:paraId="74CC442E" w14:textId="3B8337B3" w:rsidR="00D776FC" w:rsidRDefault="00D776FC" w:rsidP="002B5746"/>
    <w:p w14:paraId="33FCA47F" w14:textId="4C259BDC" w:rsidR="00D776FC" w:rsidRDefault="00D776FC" w:rsidP="002B5746"/>
    <w:p w14:paraId="59D92900" w14:textId="48EE3C7F" w:rsidR="00D776FC" w:rsidRDefault="00D776FC" w:rsidP="002B5746"/>
    <w:p w14:paraId="7693B11F" w14:textId="1C5127B4" w:rsidR="00D776FC" w:rsidRDefault="00D776FC" w:rsidP="002B5746"/>
    <w:p w14:paraId="706CD9E3" w14:textId="012E2DDA" w:rsidR="00D776FC" w:rsidRDefault="00D776FC" w:rsidP="002B5746"/>
    <w:p w14:paraId="63A1AD67" w14:textId="472986E6" w:rsidR="00D776FC" w:rsidRDefault="00D776FC" w:rsidP="002B5746"/>
    <w:p w14:paraId="1F29016B" w14:textId="23633F51" w:rsidR="00D776FC" w:rsidRDefault="00D776FC" w:rsidP="002B5746"/>
    <w:p w14:paraId="3180BD33" w14:textId="670E00B8" w:rsidR="00D776FC" w:rsidRDefault="00D776FC" w:rsidP="002B5746"/>
    <w:p w14:paraId="1F3E8FE7" w14:textId="35D7C360" w:rsidR="00D776FC" w:rsidRDefault="00D776FC" w:rsidP="002B5746"/>
    <w:p w14:paraId="316EFCA3" w14:textId="75CF4061" w:rsidR="00D776FC" w:rsidRDefault="00D776FC" w:rsidP="002B5746"/>
    <w:p w14:paraId="2AE5BA75" w14:textId="749029E8" w:rsidR="00D776FC" w:rsidRDefault="00D776FC" w:rsidP="002B5746"/>
    <w:p w14:paraId="59A4ACEE" w14:textId="08A92F6C" w:rsidR="00D776FC" w:rsidRDefault="00D776FC" w:rsidP="002B5746"/>
    <w:p w14:paraId="5D8D043F" w14:textId="2171407D" w:rsidR="00D776FC" w:rsidRDefault="00D776FC" w:rsidP="002B5746"/>
    <w:p w14:paraId="10C3D1F5" w14:textId="1B345176" w:rsidR="00D776FC" w:rsidRDefault="00D776FC" w:rsidP="002B5746"/>
    <w:p w14:paraId="4125D4F6" w14:textId="0BE8EFEA" w:rsidR="00D776FC" w:rsidRDefault="00D776FC" w:rsidP="002B5746"/>
    <w:p w14:paraId="0248A653" w14:textId="40A9BE8D" w:rsidR="00D776FC" w:rsidRDefault="00D776FC" w:rsidP="002B5746"/>
    <w:p w14:paraId="4AFFF154" w14:textId="761479B2" w:rsidR="00D776FC" w:rsidRDefault="00D776FC" w:rsidP="002B5746"/>
    <w:p w14:paraId="0A8D9B5A" w14:textId="77777777" w:rsidR="00D776FC" w:rsidRDefault="00D776FC" w:rsidP="002B5746"/>
    <w:p w14:paraId="2E52A90B" w14:textId="77777777" w:rsidR="00AA23EA" w:rsidRDefault="00AA23EA" w:rsidP="002B5746"/>
    <w:p w14:paraId="716547E7" w14:textId="6BE171E9" w:rsidR="002B5746" w:rsidRDefault="002B5746" w:rsidP="00D776FC">
      <w:pPr>
        <w:pStyle w:val="Heading1"/>
        <w:numPr>
          <w:ilvl w:val="0"/>
          <w:numId w:val="1"/>
        </w:numPr>
      </w:pPr>
      <w:r>
        <w:lastRenderedPageBreak/>
        <w:t xml:space="preserve">Reports based on Multi-Table and Aggregate </w:t>
      </w:r>
      <w:r w:rsidR="005061BC">
        <w:t xml:space="preserve">Queries </w:t>
      </w:r>
    </w:p>
    <w:p w14:paraId="56AD9307" w14:textId="5BEE4716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32DB9C97" w14:textId="77777777" w:rsidTr="002B5746">
        <w:tc>
          <w:tcPr>
            <w:tcW w:w="2689" w:type="dxa"/>
          </w:tcPr>
          <w:p w14:paraId="6A13EA00" w14:textId="34262EAC" w:rsidR="002B5746" w:rsidRDefault="002B5746" w:rsidP="00765599">
            <w:r>
              <w:t>Page Number and Name</w:t>
            </w:r>
          </w:p>
        </w:tc>
        <w:tc>
          <w:tcPr>
            <w:tcW w:w="2409" w:type="dxa"/>
          </w:tcPr>
          <w:p w14:paraId="1904FD7C" w14:textId="0C4240F6" w:rsidR="002B5746" w:rsidRDefault="002B5746" w:rsidP="00765599">
            <w:r>
              <w:t>Query Type</w:t>
            </w:r>
          </w:p>
        </w:tc>
        <w:tc>
          <w:tcPr>
            <w:tcW w:w="4252" w:type="dxa"/>
          </w:tcPr>
          <w:p w14:paraId="6F7D3EB5" w14:textId="5EC1A8D9" w:rsidR="002B5746" w:rsidRDefault="002B5746" w:rsidP="00765599">
            <w:r>
              <w:t>Report description</w:t>
            </w:r>
          </w:p>
        </w:tc>
      </w:tr>
      <w:tr w:rsidR="002B5746" w14:paraId="009BD601" w14:textId="77777777" w:rsidTr="002B5746">
        <w:tc>
          <w:tcPr>
            <w:tcW w:w="2689" w:type="dxa"/>
          </w:tcPr>
          <w:p w14:paraId="2E1329FE" w14:textId="68CB20B6" w:rsidR="002B5746" w:rsidRDefault="00DD6C06" w:rsidP="00765599">
            <w:proofErr w:type="spellStart"/>
            <w:r>
              <w:t>Dept_avg_salary</w:t>
            </w:r>
            <w:proofErr w:type="spellEnd"/>
          </w:p>
        </w:tc>
        <w:tc>
          <w:tcPr>
            <w:tcW w:w="2409" w:type="dxa"/>
          </w:tcPr>
          <w:p w14:paraId="303EC6A6" w14:textId="1F39D037" w:rsidR="002B5746" w:rsidRDefault="00CB5F25" w:rsidP="00765599">
            <w:r>
              <w:t>Aggregate</w:t>
            </w:r>
          </w:p>
        </w:tc>
        <w:tc>
          <w:tcPr>
            <w:tcW w:w="4252" w:type="dxa"/>
          </w:tcPr>
          <w:p w14:paraId="73578BD1" w14:textId="0AB3309C" w:rsidR="002B5746" w:rsidRDefault="00322695" w:rsidP="00765599">
            <w:r>
              <w:t>Find the average salary of CSE department</w:t>
            </w:r>
          </w:p>
        </w:tc>
      </w:tr>
      <w:tr w:rsidR="002B5746" w14:paraId="4DDFACB5" w14:textId="77777777" w:rsidTr="002B5746">
        <w:tc>
          <w:tcPr>
            <w:tcW w:w="2689" w:type="dxa"/>
          </w:tcPr>
          <w:p w14:paraId="756D8840" w14:textId="3EC17426" w:rsidR="002B5746" w:rsidRDefault="00DD6C06" w:rsidP="00765599">
            <w:r>
              <w:t>Building name starts with ‘A’</w:t>
            </w:r>
          </w:p>
        </w:tc>
        <w:tc>
          <w:tcPr>
            <w:tcW w:w="2409" w:type="dxa"/>
          </w:tcPr>
          <w:p w14:paraId="0610FFAF" w14:textId="55D594D0" w:rsidR="002B5746" w:rsidRDefault="00FC08FA" w:rsidP="00765599">
            <w:r>
              <w:t>LIKE</w:t>
            </w:r>
          </w:p>
        </w:tc>
        <w:tc>
          <w:tcPr>
            <w:tcW w:w="4252" w:type="dxa"/>
          </w:tcPr>
          <w:p w14:paraId="552D81F6" w14:textId="44441448" w:rsidR="002B5746" w:rsidRDefault="00DD6C06" w:rsidP="00765599">
            <w:r>
              <w:t>Find building names starts with letter A</w:t>
            </w:r>
          </w:p>
        </w:tc>
      </w:tr>
      <w:tr w:rsidR="002B5746" w14:paraId="3910BAA2" w14:textId="77777777" w:rsidTr="002B5746">
        <w:tc>
          <w:tcPr>
            <w:tcW w:w="2689" w:type="dxa"/>
          </w:tcPr>
          <w:p w14:paraId="18F17CA4" w14:textId="77777777" w:rsidR="002B5746" w:rsidRDefault="002B5746" w:rsidP="00765599"/>
        </w:tc>
        <w:tc>
          <w:tcPr>
            <w:tcW w:w="2409" w:type="dxa"/>
          </w:tcPr>
          <w:p w14:paraId="03474DBD" w14:textId="77777777" w:rsidR="002B5746" w:rsidRDefault="002B5746" w:rsidP="00765599"/>
        </w:tc>
        <w:tc>
          <w:tcPr>
            <w:tcW w:w="4252" w:type="dxa"/>
          </w:tcPr>
          <w:p w14:paraId="617DFAF0" w14:textId="77777777" w:rsidR="002B5746" w:rsidRDefault="002B5746" w:rsidP="00765599"/>
        </w:tc>
      </w:tr>
      <w:tr w:rsidR="002B5746" w14:paraId="114E67E6" w14:textId="77777777" w:rsidTr="002B5746">
        <w:tc>
          <w:tcPr>
            <w:tcW w:w="2689" w:type="dxa"/>
          </w:tcPr>
          <w:p w14:paraId="51D4A37B" w14:textId="77777777" w:rsidR="002B5746" w:rsidRDefault="002B5746" w:rsidP="00765599"/>
        </w:tc>
        <w:tc>
          <w:tcPr>
            <w:tcW w:w="2409" w:type="dxa"/>
          </w:tcPr>
          <w:p w14:paraId="65907C39" w14:textId="77777777" w:rsidR="002B5746" w:rsidRDefault="002B5746" w:rsidP="00765599"/>
        </w:tc>
        <w:tc>
          <w:tcPr>
            <w:tcW w:w="4252" w:type="dxa"/>
          </w:tcPr>
          <w:p w14:paraId="72FA8F0A" w14:textId="77777777" w:rsidR="002B5746" w:rsidRDefault="002B5746" w:rsidP="00765599"/>
        </w:tc>
      </w:tr>
      <w:tr w:rsidR="002B5746" w14:paraId="62E5A5BD" w14:textId="77777777" w:rsidTr="002B5746">
        <w:tc>
          <w:tcPr>
            <w:tcW w:w="2689" w:type="dxa"/>
          </w:tcPr>
          <w:p w14:paraId="07F4A060" w14:textId="77777777" w:rsidR="002B5746" w:rsidRDefault="002B5746" w:rsidP="00765599"/>
        </w:tc>
        <w:tc>
          <w:tcPr>
            <w:tcW w:w="2409" w:type="dxa"/>
          </w:tcPr>
          <w:p w14:paraId="4EB930BB" w14:textId="77777777" w:rsidR="002B5746" w:rsidRDefault="002B5746" w:rsidP="00765599"/>
        </w:tc>
        <w:tc>
          <w:tcPr>
            <w:tcW w:w="4252" w:type="dxa"/>
          </w:tcPr>
          <w:p w14:paraId="318F5611" w14:textId="77777777" w:rsidR="002B5746" w:rsidRDefault="002B5746" w:rsidP="00765599"/>
        </w:tc>
      </w:tr>
      <w:tr w:rsidR="002B5746" w14:paraId="3DC02B73" w14:textId="77777777" w:rsidTr="002B5746">
        <w:tc>
          <w:tcPr>
            <w:tcW w:w="2689" w:type="dxa"/>
          </w:tcPr>
          <w:p w14:paraId="1F141C27" w14:textId="77777777" w:rsidR="002B5746" w:rsidRDefault="002B5746" w:rsidP="00765599"/>
        </w:tc>
        <w:tc>
          <w:tcPr>
            <w:tcW w:w="2409" w:type="dxa"/>
          </w:tcPr>
          <w:p w14:paraId="6188CB7F" w14:textId="77777777" w:rsidR="002B5746" w:rsidRDefault="002B5746" w:rsidP="00765599"/>
        </w:tc>
        <w:tc>
          <w:tcPr>
            <w:tcW w:w="4252" w:type="dxa"/>
          </w:tcPr>
          <w:p w14:paraId="57F3C457" w14:textId="77777777" w:rsidR="002B5746" w:rsidRDefault="002B5746" w:rsidP="00765599"/>
        </w:tc>
      </w:tr>
      <w:tr w:rsidR="007D613A" w14:paraId="0FB14996" w14:textId="77777777" w:rsidTr="002B5746">
        <w:tc>
          <w:tcPr>
            <w:tcW w:w="2689" w:type="dxa"/>
          </w:tcPr>
          <w:p w14:paraId="206CB847" w14:textId="77777777" w:rsidR="007D613A" w:rsidRDefault="007D613A" w:rsidP="00765599"/>
        </w:tc>
        <w:tc>
          <w:tcPr>
            <w:tcW w:w="2409" w:type="dxa"/>
          </w:tcPr>
          <w:p w14:paraId="05E63305" w14:textId="77777777" w:rsidR="007D613A" w:rsidRDefault="007D613A" w:rsidP="00765599"/>
        </w:tc>
        <w:tc>
          <w:tcPr>
            <w:tcW w:w="4252" w:type="dxa"/>
          </w:tcPr>
          <w:p w14:paraId="6B3FF545" w14:textId="77777777" w:rsidR="007D613A" w:rsidRDefault="007D613A" w:rsidP="00765599"/>
        </w:tc>
      </w:tr>
    </w:tbl>
    <w:p w14:paraId="47897965" w14:textId="692307DC" w:rsidR="007D613A" w:rsidRDefault="007D613A" w:rsidP="007D613A">
      <w:pPr>
        <w:pStyle w:val="Heading1"/>
        <w:ind w:left="720"/>
      </w:pPr>
    </w:p>
    <w:p w14:paraId="172088B2" w14:textId="78454640" w:rsidR="00DD6C06" w:rsidRDefault="00DD6C06" w:rsidP="007D613A">
      <w:r>
        <w:rPr>
          <w:noProof/>
          <w:lang w:val="en-US" w:eastAsia="zh-CN"/>
        </w:rPr>
        <w:drawing>
          <wp:inline distT="0" distB="0" distL="0" distR="0" wp14:anchorId="4531D2F1" wp14:editId="3F1D95A7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108B" w14:textId="0E88335F" w:rsidR="00DD6C06" w:rsidRDefault="00DD6C06" w:rsidP="007D613A">
      <w:r>
        <w:t>Fig-6.1</w:t>
      </w:r>
    </w:p>
    <w:p w14:paraId="7C63FB99" w14:textId="77777777" w:rsidR="00DD6C06" w:rsidRDefault="00DD6C06" w:rsidP="007D613A"/>
    <w:p w14:paraId="7FF17423" w14:textId="0293D521" w:rsidR="007D613A" w:rsidRDefault="00DD6C06" w:rsidP="007D613A">
      <w:r>
        <w:rPr>
          <w:noProof/>
          <w:lang w:val="en-US" w:eastAsia="zh-CN"/>
        </w:rPr>
        <w:lastRenderedPageBreak/>
        <w:drawing>
          <wp:inline distT="0" distB="0" distL="0" distR="0" wp14:anchorId="1E4FD48D" wp14:editId="5576E553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E1BF3" w14:textId="35A55E43" w:rsidR="00DD6C06" w:rsidRPr="007D613A" w:rsidRDefault="00DD6C06" w:rsidP="007D613A">
      <w:r>
        <w:t>Fig-6.2</w:t>
      </w:r>
    </w:p>
    <w:p w14:paraId="4C263367" w14:textId="5C8DD0A0" w:rsidR="002B5746" w:rsidRDefault="002B5746" w:rsidP="007D613A">
      <w:pPr>
        <w:pStyle w:val="Heading1"/>
        <w:numPr>
          <w:ilvl w:val="0"/>
          <w:numId w:val="1"/>
        </w:numPr>
      </w:pPr>
      <w:r>
        <w:t xml:space="preserve">Parameterized Reports </w:t>
      </w:r>
    </w:p>
    <w:p w14:paraId="67B8F4AE" w14:textId="7E28238F" w:rsidR="007D613A" w:rsidRPr="007D613A" w:rsidRDefault="007D613A" w:rsidP="007D613A"/>
    <w:p w14:paraId="4EA2F5FC" w14:textId="4807CFD9" w:rsidR="00AA1FBE" w:rsidRDefault="00AA1F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1449E211" w14:textId="77777777" w:rsidTr="00765599">
        <w:tc>
          <w:tcPr>
            <w:tcW w:w="2689" w:type="dxa"/>
          </w:tcPr>
          <w:p w14:paraId="78EF0C23" w14:textId="5A101706" w:rsidR="002B5746" w:rsidRDefault="002B5746" w:rsidP="00765599">
            <w:r>
              <w:t>Page Number and Name</w:t>
            </w:r>
          </w:p>
        </w:tc>
        <w:tc>
          <w:tcPr>
            <w:tcW w:w="2409" w:type="dxa"/>
          </w:tcPr>
          <w:p w14:paraId="05B192D4" w14:textId="0A28C645" w:rsidR="002B5746" w:rsidRDefault="002B5746" w:rsidP="00765599">
            <w:r>
              <w:t>Given Input</w:t>
            </w:r>
          </w:p>
        </w:tc>
        <w:tc>
          <w:tcPr>
            <w:tcW w:w="4252" w:type="dxa"/>
          </w:tcPr>
          <w:p w14:paraId="085A8917" w14:textId="5BC05D69" w:rsidR="002B5746" w:rsidRDefault="002B5746" w:rsidP="00765599">
            <w:r>
              <w:t>Report description</w:t>
            </w:r>
          </w:p>
        </w:tc>
      </w:tr>
      <w:tr w:rsidR="002B5746" w14:paraId="23C64B6C" w14:textId="77777777" w:rsidTr="00765599">
        <w:tc>
          <w:tcPr>
            <w:tcW w:w="2689" w:type="dxa"/>
          </w:tcPr>
          <w:p w14:paraId="71726E2E" w14:textId="5C4E229E" w:rsidR="002B5746" w:rsidRDefault="00347548" w:rsidP="00765599">
            <w:r>
              <w:t>Student</w:t>
            </w:r>
          </w:p>
        </w:tc>
        <w:tc>
          <w:tcPr>
            <w:tcW w:w="2409" w:type="dxa"/>
          </w:tcPr>
          <w:p w14:paraId="4DF9C9E7" w14:textId="521EC95A" w:rsidR="002B5746" w:rsidRDefault="00C92342" w:rsidP="00765599">
            <w:proofErr w:type="spellStart"/>
            <w:r w:rsidRPr="00C92342">
              <w:t>student_id</w:t>
            </w:r>
            <w:proofErr w:type="spellEnd"/>
            <w:r w:rsidRPr="00C92342">
              <w:t xml:space="preserve">, name, </w:t>
            </w:r>
            <w:proofErr w:type="spellStart"/>
            <w:r w:rsidRPr="00C92342">
              <w:t>phone_no</w:t>
            </w:r>
            <w:proofErr w:type="spellEnd"/>
            <w:r w:rsidRPr="00C92342">
              <w:t xml:space="preserve">, email, </w:t>
            </w:r>
            <w:proofErr w:type="spellStart"/>
            <w:r w:rsidRPr="00C92342">
              <w:t>tot_credit</w:t>
            </w:r>
            <w:proofErr w:type="spellEnd"/>
            <w:r w:rsidRPr="00C92342">
              <w:t xml:space="preserve">, </w:t>
            </w:r>
            <w:proofErr w:type="spellStart"/>
            <w:r w:rsidRPr="00C92342">
              <w:t>dept_name</w:t>
            </w:r>
            <w:proofErr w:type="spellEnd"/>
          </w:p>
        </w:tc>
        <w:tc>
          <w:tcPr>
            <w:tcW w:w="4252" w:type="dxa"/>
          </w:tcPr>
          <w:p w14:paraId="02C3920A" w14:textId="538143DB" w:rsidR="002B5746" w:rsidRDefault="00347548" w:rsidP="00765599">
            <w:r>
              <w:t>Student Table</w:t>
            </w:r>
          </w:p>
        </w:tc>
      </w:tr>
      <w:tr w:rsidR="002B5746" w14:paraId="19B42279" w14:textId="77777777" w:rsidTr="00765599">
        <w:tc>
          <w:tcPr>
            <w:tcW w:w="2689" w:type="dxa"/>
          </w:tcPr>
          <w:p w14:paraId="09483426" w14:textId="0F115C51" w:rsidR="002B5746" w:rsidRDefault="00C92342" w:rsidP="00765599">
            <w:r>
              <w:t>Faculty</w:t>
            </w:r>
          </w:p>
        </w:tc>
        <w:tc>
          <w:tcPr>
            <w:tcW w:w="2409" w:type="dxa"/>
          </w:tcPr>
          <w:p w14:paraId="32054BFB" w14:textId="714E2528" w:rsidR="002B5746" w:rsidRDefault="00C92342" w:rsidP="00765599">
            <w:proofErr w:type="spellStart"/>
            <w:r w:rsidRPr="00C92342">
              <w:t>faculty_id</w:t>
            </w:r>
            <w:proofErr w:type="spellEnd"/>
            <w:r w:rsidRPr="00C92342">
              <w:t xml:space="preserve">, name, </w:t>
            </w:r>
            <w:proofErr w:type="spellStart"/>
            <w:r w:rsidRPr="00C92342">
              <w:t>phone_no</w:t>
            </w:r>
            <w:proofErr w:type="spellEnd"/>
            <w:r w:rsidRPr="00C92342">
              <w:t xml:space="preserve">, email, salary, </w:t>
            </w:r>
            <w:proofErr w:type="spellStart"/>
            <w:r w:rsidRPr="00C92342">
              <w:t>dept_name</w:t>
            </w:r>
            <w:proofErr w:type="spellEnd"/>
          </w:p>
        </w:tc>
        <w:tc>
          <w:tcPr>
            <w:tcW w:w="4252" w:type="dxa"/>
          </w:tcPr>
          <w:p w14:paraId="10409C2D" w14:textId="46D3B263" w:rsidR="002B5746" w:rsidRDefault="00C92342" w:rsidP="00765599">
            <w:r>
              <w:t>Faculty table</w:t>
            </w:r>
          </w:p>
        </w:tc>
      </w:tr>
      <w:tr w:rsidR="002B5746" w14:paraId="1B34B5D7" w14:textId="77777777" w:rsidTr="00765599">
        <w:tc>
          <w:tcPr>
            <w:tcW w:w="2689" w:type="dxa"/>
          </w:tcPr>
          <w:p w14:paraId="2E9B314F" w14:textId="2E6A8EA7" w:rsidR="002B5746" w:rsidRDefault="00C92342" w:rsidP="00765599">
            <w:r>
              <w:t>Supervisor</w:t>
            </w:r>
          </w:p>
        </w:tc>
        <w:tc>
          <w:tcPr>
            <w:tcW w:w="2409" w:type="dxa"/>
          </w:tcPr>
          <w:p w14:paraId="12BF63C4" w14:textId="0997D235" w:rsidR="002B5746" w:rsidRDefault="00C92342" w:rsidP="00765599">
            <w:r>
              <w:t>(</w:t>
            </w:r>
            <w:proofErr w:type="spellStart"/>
            <w:r w:rsidRPr="00C92342">
              <w:t>faculty_id</w:t>
            </w:r>
            <w:proofErr w:type="spellEnd"/>
            <w:r w:rsidRPr="00C92342">
              <w:t>) P/F</w:t>
            </w:r>
          </w:p>
        </w:tc>
        <w:tc>
          <w:tcPr>
            <w:tcW w:w="4252" w:type="dxa"/>
          </w:tcPr>
          <w:p w14:paraId="5363154B" w14:textId="6D10CD32" w:rsidR="002B5746" w:rsidRDefault="00C92342" w:rsidP="00765599">
            <w:r>
              <w:t>Supervisor</w:t>
            </w:r>
          </w:p>
        </w:tc>
      </w:tr>
      <w:tr w:rsidR="002B5746" w14:paraId="635635BD" w14:textId="77777777" w:rsidTr="00765599">
        <w:tc>
          <w:tcPr>
            <w:tcW w:w="2689" w:type="dxa"/>
          </w:tcPr>
          <w:p w14:paraId="5030B98B" w14:textId="77777777" w:rsidR="002B5746" w:rsidRDefault="002B5746" w:rsidP="00765599"/>
        </w:tc>
        <w:tc>
          <w:tcPr>
            <w:tcW w:w="2409" w:type="dxa"/>
          </w:tcPr>
          <w:p w14:paraId="784AEB6D" w14:textId="77777777" w:rsidR="002B5746" w:rsidRDefault="002B5746" w:rsidP="00765599"/>
        </w:tc>
        <w:tc>
          <w:tcPr>
            <w:tcW w:w="4252" w:type="dxa"/>
          </w:tcPr>
          <w:p w14:paraId="6D369DF2" w14:textId="77777777" w:rsidR="002B5746" w:rsidRDefault="002B5746" w:rsidP="00765599"/>
        </w:tc>
      </w:tr>
      <w:tr w:rsidR="002B5746" w14:paraId="64DBEB01" w14:textId="77777777" w:rsidTr="00765599">
        <w:tc>
          <w:tcPr>
            <w:tcW w:w="2689" w:type="dxa"/>
          </w:tcPr>
          <w:p w14:paraId="7D5871FE" w14:textId="77777777" w:rsidR="002B5746" w:rsidRDefault="002B5746" w:rsidP="00765599"/>
        </w:tc>
        <w:tc>
          <w:tcPr>
            <w:tcW w:w="2409" w:type="dxa"/>
          </w:tcPr>
          <w:p w14:paraId="451A116A" w14:textId="77777777" w:rsidR="002B5746" w:rsidRDefault="002B5746" w:rsidP="00765599"/>
        </w:tc>
        <w:tc>
          <w:tcPr>
            <w:tcW w:w="4252" w:type="dxa"/>
          </w:tcPr>
          <w:p w14:paraId="141AD7F7" w14:textId="77777777" w:rsidR="002B5746" w:rsidRDefault="002B5746" w:rsidP="00765599"/>
        </w:tc>
      </w:tr>
      <w:tr w:rsidR="002B5746" w14:paraId="5474B61B" w14:textId="77777777" w:rsidTr="00765599">
        <w:tc>
          <w:tcPr>
            <w:tcW w:w="2689" w:type="dxa"/>
          </w:tcPr>
          <w:p w14:paraId="63D3821E" w14:textId="77777777" w:rsidR="002B5746" w:rsidRDefault="002B5746" w:rsidP="00765599"/>
        </w:tc>
        <w:tc>
          <w:tcPr>
            <w:tcW w:w="2409" w:type="dxa"/>
          </w:tcPr>
          <w:p w14:paraId="4433A34C" w14:textId="77777777" w:rsidR="002B5746" w:rsidRDefault="002B5746" w:rsidP="00765599"/>
        </w:tc>
        <w:tc>
          <w:tcPr>
            <w:tcW w:w="4252" w:type="dxa"/>
          </w:tcPr>
          <w:p w14:paraId="0C0C71C1" w14:textId="77777777" w:rsidR="002B5746" w:rsidRDefault="002B5746" w:rsidP="00765599"/>
        </w:tc>
      </w:tr>
    </w:tbl>
    <w:p w14:paraId="6EBD8D9F" w14:textId="77777777" w:rsidR="002B5746" w:rsidRDefault="002B5746"/>
    <w:p w14:paraId="0D1C0631" w14:textId="07263D2D" w:rsidR="002B5746" w:rsidRDefault="002B5746" w:rsidP="002B5746"/>
    <w:p w14:paraId="6105A3BD" w14:textId="306772F0" w:rsidR="002B5746" w:rsidRDefault="002B5746" w:rsidP="002B5746"/>
    <w:p w14:paraId="0BB11C89" w14:textId="7A2E0C2C" w:rsidR="002B5746" w:rsidRDefault="002B5746" w:rsidP="002B5746"/>
    <w:p w14:paraId="5395EBCB" w14:textId="3BA6E947" w:rsidR="00417973" w:rsidRDefault="00417973" w:rsidP="002B5746"/>
    <w:p w14:paraId="0D5025A2" w14:textId="659D60CB" w:rsidR="00417973" w:rsidRDefault="00417973" w:rsidP="002B5746"/>
    <w:p w14:paraId="61972D87" w14:textId="407606D8" w:rsidR="00417973" w:rsidRDefault="00417973" w:rsidP="002B5746"/>
    <w:p w14:paraId="0AF17479" w14:textId="2EBAC91D" w:rsidR="00417973" w:rsidRDefault="00417973" w:rsidP="002B5746"/>
    <w:p w14:paraId="4EC21D99" w14:textId="0D80F8DA" w:rsidR="00417973" w:rsidRDefault="00417973" w:rsidP="002B5746"/>
    <w:p w14:paraId="27D76D3B" w14:textId="2675D437" w:rsidR="00417973" w:rsidRDefault="00417973" w:rsidP="002B5746"/>
    <w:p w14:paraId="115B18D3" w14:textId="1E79749D" w:rsidR="00417973" w:rsidRDefault="00417973" w:rsidP="002B5746"/>
    <w:p w14:paraId="347B6209" w14:textId="3C36609C" w:rsidR="00417973" w:rsidRDefault="00417973" w:rsidP="002B5746">
      <w:r>
        <w:rPr>
          <w:noProof/>
          <w:lang w:val="en-US" w:eastAsia="zh-CN"/>
        </w:rPr>
        <w:lastRenderedPageBreak/>
        <w:drawing>
          <wp:inline distT="0" distB="0" distL="0" distR="0" wp14:anchorId="2B889C22" wp14:editId="343C579F">
            <wp:extent cx="5943600" cy="3342656"/>
            <wp:effectExtent l="0" t="0" r="0" b="0"/>
            <wp:docPr id="47" name="Picture 47" descr="https://cdn.discordapp.com/attachments/625746709951152190/1020974440223359066/Desktop_Screenshot_2022.09.18_-_14.27.23.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625746709951152190/1020974440223359066/Desktop_Screenshot_2022.09.18_-_14.27.23.48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51BCA" w14:textId="646FF1F7" w:rsidR="00417973" w:rsidRDefault="00417973" w:rsidP="002B5746">
      <w:r>
        <w:t>Fig-7.1</w:t>
      </w:r>
    </w:p>
    <w:p w14:paraId="35A26F84" w14:textId="7E6A2F3B" w:rsidR="00417973" w:rsidRDefault="00417973" w:rsidP="002B5746"/>
    <w:p w14:paraId="4AA2D954" w14:textId="03682367" w:rsidR="00417973" w:rsidRDefault="00417973" w:rsidP="002B5746">
      <w:r>
        <w:rPr>
          <w:noProof/>
          <w:lang w:val="en-US" w:eastAsia="zh-CN"/>
        </w:rPr>
        <w:drawing>
          <wp:inline distT="0" distB="0" distL="0" distR="0" wp14:anchorId="56793ADF" wp14:editId="2EF6B902">
            <wp:extent cx="5943600" cy="3342656"/>
            <wp:effectExtent l="0" t="0" r="0" b="0"/>
            <wp:docPr id="48" name="Picture 48" descr="https://cdn.discordapp.com/attachments/625746709951152190/1020974494468284446/Desktop_Screenshot_2022.09.18_-_14.26.53.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discordapp.com/attachments/625746709951152190/1020974494468284446/Desktop_Screenshot_2022.09.18_-_14.26.53.3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2D89F" w14:textId="5F8ACE3A" w:rsidR="00417973" w:rsidRDefault="00417973" w:rsidP="002B5746">
      <w:r>
        <w:t>Fig 7.2</w:t>
      </w:r>
    </w:p>
    <w:p w14:paraId="6B167F67" w14:textId="5CC97FE3" w:rsidR="00417973" w:rsidRDefault="00417973" w:rsidP="002B5746"/>
    <w:p w14:paraId="393C20ED" w14:textId="4AB36689" w:rsidR="00417973" w:rsidRDefault="00417973" w:rsidP="002B5746">
      <w:r>
        <w:rPr>
          <w:noProof/>
          <w:lang w:val="en-US" w:eastAsia="zh-CN"/>
        </w:rPr>
        <w:lastRenderedPageBreak/>
        <w:drawing>
          <wp:inline distT="0" distB="0" distL="0" distR="0" wp14:anchorId="1DF13DB8" wp14:editId="02B641B0">
            <wp:extent cx="5943600" cy="3342656"/>
            <wp:effectExtent l="0" t="0" r="0" b="0"/>
            <wp:docPr id="49" name="Picture 49" descr="https://cdn.discordapp.com/attachments/625746709951152190/1020974572725604352/Desktop_Screenshot_2022.09.18_-_14.28.09.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.discordapp.com/attachments/625746709951152190/1020974572725604352/Desktop_Screenshot_2022.09.18_-_14.28.09.38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179A6" w14:textId="2F9FBF26" w:rsidR="00417973" w:rsidRDefault="00417973" w:rsidP="002B5746">
      <w:r>
        <w:t>Fig-7.3</w:t>
      </w:r>
    </w:p>
    <w:p w14:paraId="37D6B6DF" w14:textId="43325836" w:rsidR="002B5746" w:rsidRDefault="002B5746" w:rsidP="002B5746"/>
    <w:p w14:paraId="7D6EE93A" w14:textId="77777777" w:rsidR="002B5746" w:rsidRDefault="002B5746" w:rsidP="002B5746"/>
    <w:p w14:paraId="3133F740" w14:textId="03961C00" w:rsidR="002B5746" w:rsidRDefault="002B5746"/>
    <w:p w14:paraId="05F38EA6" w14:textId="4ABC0695" w:rsidR="002B5746" w:rsidRDefault="002B5746" w:rsidP="002B5746">
      <w:pPr>
        <w:pStyle w:val="Heading1"/>
        <w:numPr>
          <w:ilvl w:val="0"/>
          <w:numId w:val="1"/>
        </w:numPr>
      </w:pPr>
      <w:r>
        <w:t>Charts</w:t>
      </w:r>
      <w:r w:rsidR="008151B6">
        <w:t xml:space="preserve"> and Other Pages</w:t>
      </w:r>
    </w:p>
    <w:p w14:paraId="7B38B340" w14:textId="2A9F0BF4" w:rsidR="002B5746" w:rsidRDefault="002B5746" w:rsidP="002B574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2B5746" w14:paraId="396941DD" w14:textId="77777777" w:rsidTr="002B5746">
        <w:tc>
          <w:tcPr>
            <w:tcW w:w="2689" w:type="dxa"/>
          </w:tcPr>
          <w:p w14:paraId="66F03AD2" w14:textId="77777777" w:rsidR="002B5746" w:rsidRDefault="002B5746" w:rsidP="00765599">
            <w:r>
              <w:t>Page Number and Name</w:t>
            </w:r>
          </w:p>
        </w:tc>
        <w:tc>
          <w:tcPr>
            <w:tcW w:w="6662" w:type="dxa"/>
          </w:tcPr>
          <w:p w14:paraId="067E6159" w14:textId="098B28F8" w:rsidR="002B5746" w:rsidRDefault="002B5746" w:rsidP="00765599">
            <w:r>
              <w:t>Chart description</w:t>
            </w:r>
          </w:p>
        </w:tc>
      </w:tr>
      <w:tr w:rsidR="002B5746" w14:paraId="4EACE057" w14:textId="77777777" w:rsidTr="002B5746">
        <w:tc>
          <w:tcPr>
            <w:tcW w:w="2689" w:type="dxa"/>
          </w:tcPr>
          <w:p w14:paraId="16108D69" w14:textId="72487C46" w:rsidR="002B5746" w:rsidRDefault="004B75EC" w:rsidP="00765599">
            <w:proofErr w:type="spellStart"/>
            <w:r>
              <w:t>Chart_table</w:t>
            </w:r>
            <w:proofErr w:type="spellEnd"/>
          </w:p>
        </w:tc>
        <w:tc>
          <w:tcPr>
            <w:tcW w:w="6662" w:type="dxa"/>
          </w:tcPr>
          <w:p w14:paraId="6B7DA842" w14:textId="45F73BD7" w:rsidR="002B5746" w:rsidRDefault="004B75EC" w:rsidP="00765599">
            <w:proofErr w:type="spellStart"/>
            <w:r>
              <w:t>Faculty_id</w:t>
            </w:r>
            <w:proofErr w:type="spellEnd"/>
            <w:r>
              <w:t xml:space="preserve"> vs Salary</w:t>
            </w:r>
          </w:p>
        </w:tc>
      </w:tr>
      <w:tr w:rsidR="002B5746" w14:paraId="474F0627" w14:textId="77777777" w:rsidTr="002B5746">
        <w:tc>
          <w:tcPr>
            <w:tcW w:w="2689" w:type="dxa"/>
          </w:tcPr>
          <w:p w14:paraId="592746E4" w14:textId="77777777" w:rsidR="002B5746" w:rsidRDefault="002B5746" w:rsidP="00765599"/>
        </w:tc>
        <w:tc>
          <w:tcPr>
            <w:tcW w:w="6662" w:type="dxa"/>
          </w:tcPr>
          <w:p w14:paraId="2F28B25A" w14:textId="77777777" w:rsidR="002B5746" w:rsidRDefault="002B5746" w:rsidP="00765599"/>
        </w:tc>
      </w:tr>
      <w:tr w:rsidR="002B5746" w14:paraId="3FC9F638" w14:textId="77777777" w:rsidTr="002B5746">
        <w:tc>
          <w:tcPr>
            <w:tcW w:w="2689" w:type="dxa"/>
          </w:tcPr>
          <w:p w14:paraId="3DABEFBE" w14:textId="77777777" w:rsidR="002B5746" w:rsidRDefault="002B5746" w:rsidP="00765599"/>
        </w:tc>
        <w:tc>
          <w:tcPr>
            <w:tcW w:w="6662" w:type="dxa"/>
          </w:tcPr>
          <w:p w14:paraId="4769C57C" w14:textId="77777777" w:rsidR="002B5746" w:rsidRDefault="002B5746" w:rsidP="00765599"/>
        </w:tc>
      </w:tr>
      <w:tr w:rsidR="002B5746" w14:paraId="5906056C" w14:textId="77777777" w:rsidTr="002B5746">
        <w:tc>
          <w:tcPr>
            <w:tcW w:w="2689" w:type="dxa"/>
          </w:tcPr>
          <w:p w14:paraId="41F7A9D2" w14:textId="77777777" w:rsidR="002B5746" w:rsidRDefault="002B5746" w:rsidP="00765599"/>
        </w:tc>
        <w:tc>
          <w:tcPr>
            <w:tcW w:w="6662" w:type="dxa"/>
          </w:tcPr>
          <w:p w14:paraId="47AD28E0" w14:textId="77777777" w:rsidR="002B5746" w:rsidRDefault="002B5746" w:rsidP="00765599"/>
        </w:tc>
      </w:tr>
      <w:tr w:rsidR="002B5746" w14:paraId="28176E45" w14:textId="77777777" w:rsidTr="002B5746">
        <w:tc>
          <w:tcPr>
            <w:tcW w:w="2689" w:type="dxa"/>
          </w:tcPr>
          <w:p w14:paraId="570AD73A" w14:textId="77777777" w:rsidR="002B5746" w:rsidRDefault="002B5746" w:rsidP="00765599"/>
        </w:tc>
        <w:tc>
          <w:tcPr>
            <w:tcW w:w="6662" w:type="dxa"/>
          </w:tcPr>
          <w:p w14:paraId="651314F2" w14:textId="77777777" w:rsidR="002B5746" w:rsidRDefault="002B5746" w:rsidP="00765599"/>
        </w:tc>
      </w:tr>
      <w:tr w:rsidR="002B5746" w14:paraId="474C42E3" w14:textId="77777777" w:rsidTr="002B5746">
        <w:tc>
          <w:tcPr>
            <w:tcW w:w="2689" w:type="dxa"/>
          </w:tcPr>
          <w:p w14:paraId="25EE0531" w14:textId="77777777" w:rsidR="002B5746" w:rsidRDefault="002B5746" w:rsidP="00765599"/>
        </w:tc>
        <w:tc>
          <w:tcPr>
            <w:tcW w:w="6662" w:type="dxa"/>
          </w:tcPr>
          <w:p w14:paraId="27DC3E3C" w14:textId="77777777" w:rsidR="002B5746" w:rsidRDefault="002B5746" w:rsidP="00765599"/>
        </w:tc>
      </w:tr>
    </w:tbl>
    <w:p w14:paraId="329A5D0B" w14:textId="77777777" w:rsidR="002B5746" w:rsidRPr="002B5746" w:rsidRDefault="002B5746" w:rsidP="002B5746"/>
    <w:p w14:paraId="58D2D16D" w14:textId="5A164BA1" w:rsidR="00862CCA" w:rsidRDefault="004B75EC" w:rsidP="002B5746">
      <w:pPr>
        <w:pStyle w:val="ListParagraph"/>
        <w:ind w:left="0"/>
      </w:pPr>
      <w:r>
        <w:rPr>
          <w:noProof/>
          <w:lang w:val="en-US" w:eastAsia="zh-CN"/>
        </w:rPr>
        <w:lastRenderedPageBreak/>
        <w:drawing>
          <wp:inline distT="0" distB="0" distL="0" distR="0" wp14:anchorId="23B0100F" wp14:editId="46E54F80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04B76" w14:textId="5B79B9C7" w:rsidR="004B75EC" w:rsidRDefault="004B75EC" w:rsidP="002B5746">
      <w:pPr>
        <w:pStyle w:val="ListParagraph"/>
        <w:ind w:left="0"/>
      </w:pPr>
      <w:r>
        <w:t>Fig-8.1</w:t>
      </w:r>
    </w:p>
    <w:p w14:paraId="7499E80B" w14:textId="766ED38C" w:rsidR="00862CCA" w:rsidRDefault="00862CCA" w:rsidP="002B5746">
      <w:pPr>
        <w:pStyle w:val="ListParagraph"/>
        <w:ind w:left="0"/>
      </w:pPr>
    </w:p>
    <w:p w14:paraId="14B69BEC" w14:textId="276C2A29" w:rsidR="00862CCA" w:rsidRDefault="00862CCA" w:rsidP="002B5746">
      <w:pPr>
        <w:pStyle w:val="ListParagraph"/>
        <w:ind w:left="0"/>
      </w:pPr>
    </w:p>
    <w:p w14:paraId="7B9A27A1" w14:textId="41CCC785" w:rsidR="007D613A" w:rsidRDefault="007D613A" w:rsidP="002B5746">
      <w:pPr>
        <w:pStyle w:val="ListParagraph"/>
        <w:ind w:left="0"/>
      </w:pPr>
    </w:p>
    <w:p w14:paraId="680F1973" w14:textId="3ECE3D31" w:rsidR="007D613A" w:rsidRDefault="007D613A" w:rsidP="002B5746">
      <w:pPr>
        <w:pStyle w:val="ListParagraph"/>
        <w:ind w:left="0"/>
      </w:pPr>
    </w:p>
    <w:p w14:paraId="090E59F8" w14:textId="618E6F4D" w:rsidR="007D613A" w:rsidRDefault="007D613A" w:rsidP="002B5746">
      <w:pPr>
        <w:pStyle w:val="ListParagraph"/>
        <w:ind w:left="0"/>
      </w:pPr>
    </w:p>
    <w:p w14:paraId="3050D8C1" w14:textId="15BD87F9" w:rsidR="007D613A" w:rsidRDefault="007D613A" w:rsidP="002B5746">
      <w:pPr>
        <w:pStyle w:val="ListParagraph"/>
        <w:ind w:left="0"/>
      </w:pPr>
    </w:p>
    <w:p w14:paraId="23161F92" w14:textId="719C6EE0" w:rsidR="007D613A" w:rsidRDefault="007D613A" w:rsidP="002B5746">
      <w:pPr>
        <w:pStyle w:val="ListParagraph"/>
        <w:ind w:left="0"/>
      </w:pPr>
    </w:p>
    <w:p w14:paraId="19568568" w14:textId="709FA26D" w:rsidR="007D613A" w:rsidRDefault="007D613A" w:rsidP="002B5746">
      <w:pPr>
        <w:pStyle w:val="ListParagraph"/>
        <w:ind w:left="0"/>
      </w:pPr>
    </w:p>
    <w:p w14:paraId="37272277" w14:textId="6D613EB3" w:rsidR="007D613A" w:rsidRDefault="007D613A" w:rsidP="002B5746">
      <w:pPr>
        <w:pStyle w:val="ListParagraph"/>
        <w:ind w:left="0"/>
      </w:pPr>
    </w:p>
    <w:p w14:paraId="46AF4693" w14:textId="39D34392" w:rsidR="007D613A" w:rsidRDefault="007D613A" w:rsidP="002B5746">
      <w:pPr>
        <w:pStyle w:val="ListParagraph"/>
        <w:ind w:left="0"/>
      </w:pPr>
    </w:p>
    <w:p w14:paraId="78D41A91" w14:textId="1F9AD164" w:rsidR="00D71813" w:rsidRDefault="00D71813" w:rsidP="002B5746">
      <w:pPr>
        <w:pStyle w:val="ListParagraph"/>
        <w:ind w:left="0"/>
      </w:pPr>
    </w:p>
    <w:p w14:paraId="115F9FA8" w14:textId="77777777" w:rsidR="00D71813" w:rsidRDefault="00D71813" w:rsidP="002B5746">
      <w:pPr>
        <w:pStyle w:val="ListParagraph"/>
        <w:ind w:left="0"/>
      </w:pPr>
    </w:p>
    <w:p w14:paraId="18D06937" w14:textId="77777777" w:rsidR="007D613A" w:rsidRDefault="007D613A" w:rsidP="002B5746">
      <w:pPr>
        <w:pStyle w:val="ListParagraph"/>
        <w:ind w:left="0"/>
      </w:pPr>
    </w:p>
    <w:p w14:paraId="57C5A842" w14:textId="1525F954" w:rsidR="002B5746" w:rsidRDefault="002B5746" w:rsidP="002B5746">
      <w:pPr>
        <w:pStyle w:val="Heading1"/>
        <w:numPr>
          <w:ilvl w:val="0"/>
          <w:numId w:val="1"/>
        </w:numPr>
      </w:pPr>
      <w:r>
        <w:t>Authorization and User Role Assignment</w:t>
      </w:r>
    </w:p>
    <w:p w14:paraId="6CDAD072" w14:textId="217BA9D1" w:rsidR="002B5746" w:rsidRDefault="002B5746" w:rsidP="002B5746"/>
    <w:p w14:paraId="202E68E8" w14:textId="7BD4F9EC" w:rsidR="002B5746" w:rsidRP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3AD0F266" w14:textId="77777777" w:rsidTr="002B5746">
        <w:tc>
          <w:tcPr>
            <w:tcW w:w="3116" w:type="dxa"/>
          </w:tcPr>
          <w:p w14:paraId="4CB174A9" w14:textId="2351753E" w:rsidR="002B5746" w:rsidRDefault="002B5746" w:rsidP="002B5746">
            <w:r>
              <w:t>admin</w:t>
            </w:r>
          </w:p>
        </w:tc>
        <w:tc>
          <w:tcPr>
            <w:tcW w:w="3117" w:type="dxa"/>
          </w:tcPr>
          <w:p w14:paraId="4ED55DF9" w14:textId="2BA199D8" w:rsidR="002B5746" w:rsidRDefault="002B5746" w:rsidP="002B5746">
            <w:r>
              <w:t xml:space="preserve"> admin123</w:t>
            </w:r>
          </w:p>
        </w:tc>
        <w:tc>
          <w:tcPr>
            <w:tcW w:w="3117" w:type="dxa"/>
          </w:tcPr>
          <w:p w14:paraId="6A82E67B" w14:textId="5E5D934C" w:rsidR="002B5746" w:rsidRDefault="002B5746" w:rsidP="002B5746">
            <w:r>
              <w:t>Example: Administrator</w:t>
            </w:r>
            <w:r w:rsidR="003343E1">
              <w:t>, Contributor</w:t>
            </w:r>
          </w:p>
        </w:tc>
      </w:tr>
      <w:tr w:rsidR="002B5746" w14:paraId="709F313B" w14:textId="77777777" w:rsidTr="002B5746">
        <w:tc>
          <w:tcPr>
            <w:tcW w:w="3116" w:type="dxa"/>
          </w:tcPr>
          <w:p w14:paraId="7CEFF43D" w14:textId="0B4568EB" w:rsidR="002B5746" w:rsidRDefault="003343E1" w:rsidP="002B5746">
            <w:r>
              <w:t>faculty</w:t>
            </w:r>
          </w:p>
        </w:tc>
        <w:tc>
          <w:tcPr>
            <w:tcW w:w="3117" w:type="dxa"/>
          </w:tcPr>
          <w:p w14:paraId="1C79C96A" w14:textId="03C88A11" w:rsidR="002B5746" w:rsidRDefault="003343E1" w:rsidP="002B5746">
            <w:r>
              <w:t>faculty123</w:t>
            </w:r>
          </w:p>
        </w:tc>
        <w:tc>
          <w:tcPr>
            <w:tcW w:w="3117" w:type="dxa"/>
          </w:tcPr>
          <w:p w14:paraId="0730A7BA" w14:textId="472741F9" w:rsidR="002B5746" w:rsidRDefault="00596294" w:rsidP="002B5746">
            <w:r>
              <w:t>Contributor</w:t>
            </w:r>
          </w:p>
        </w:tc>
      </w:tr>
      <w:tr w:rsidR="002B5746" w14:paraId="0CA3584A" w14:textId="77777777" w:rsidTr="002B5746">
        <w:tc>
          <w:tcPr>
            <w:tcW w:w="3116" w:type="dxa"/>
          </w:tcPr>
          <w:p w14:paraId="26309A26" w14:textId="1BCC203B" w:rsidR="002B5746" w:rsidRDefault="00596294" w:rsidP="002B5746">
            <w:r>
              <w:t>student</w:t>
            </w:r>
          </w:p>
        </w:tc>
        <w:tc>
          <w:tcPr>
            <w:tcW w:w="3117" w:type="dxa"/>
          </w:tcPr>
          <w:p w14:paraId="31966512" w14:textId="1CC4877B" w:rsidR="002B5746" w:rsidRDefault="00596294" w:rsidP="002B5746">
            <w:r>
              <w:t>student123</w:t>
            </w:r>
          </w:p>
        </w:tc>
        <w:tc>
          <w:tcPr>
            <w:tcW w:w="3117" w:type="dxa"/>
          </w:tcPr>
          <w:p w14:paraId="71B01F08" w14:textId="3BE15453" w:rsidR="002B5746" w:rsidRDefault="00596294" w:rsidP="002B5746">
            <w:r>
              <w:t>Reader</w:t>
            </w:r>
          </w:p>
        </w:tc>
      </w:tr>
      <w:tr w:rsidR="002B5746" w14:paraId="5D0A7AE6" w14:textId="77777777" w:rsidTr="002B5746">
        <w:tc>
          <w:tcPr>
            <w:tcW w:w="3116" w:type="dxa"/>
          </w:tcPr>
          <w:p w14:paraId="717ED563" w14:textId="77777777" w:rsidR="002B5746" w:rsidRDefault="002B5746" w:rsidP="002B5746"/>
        </w:tc>
        <w:tc>
          <w:tcPr>
            <w:tcW w:w="3117" w:type="dxa"/>
          </w:tcPr>
          <w:p w14:paraId="29CD343F" w14:textId="77777777" w:rsidR="002B5746" w:rsidRDefault="002B5746" w:rsidP="002B5746"/>
        </w:tc>
        <w:tc>
          <w:tcPr>
            <w:tcW w:w="3117" w:type="dxa"/>
          </w:tcPr>
          <w:p w14:paraId="405A2356" w14:textId="77777777" w:rsidR="002B5746" w:rsidRDefault="002B5746" w:rsidP="002B5746"/>
        </w:tc>
      </w:tr>
    </w:tbl>
    <w:p w14:paraId="5388370D" w14:textId="77777777" w:rsidR="00C84665" w:rsidRDefault="00C84665" w:rsidP="002B5746">
      <w:pPr>
        <w:pStyle w:val="ListParagraph"/>
        <w:ind w:left="0"/>
      </w:pPr>
    </w:p>
    <w:p w14:paraId="2866B4BF" w14:textId="77777777" w:rsidR="00C84665" w:rsidRDefault="00C84665" w:rsidP="002B5746">
      <w:pPr>
        <w:pStyle w:val="ListParagraph"/>
        <w:ind w:left="0"/>
      </w:pPr>
    </w:p>
    <w:p w14:paraId="5A570773" w14:textId="5414434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lastRenderedPageBreak/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2B5746" w14:paraId="4611D458" w14:textId="77777777" w:rsidTr="002B5746">
        <w:tc>
          <w:tcPr>
            <w:tcW w:w="4675" w:type="dxa"/>
          </w:tcPr>
          <w:p w14:paraId="6417B218" w14:textId="3CFDB337" w:rsidR="002B5746" w:rsidRDefault="002B5746" w:rsidP="002B5746">
            <w:pPr>
              <w:pStyle w:val="ListParagraph"/>
              <w:ind w:left="0"/>
            </w:pPr>
            <w:r>
              <w:t>Example: P1. Home</w:t>
            </w:r>
          </w:p>
        </w:tc>
        <w:tc>
          <w:tcPr>
            <w:tcW w:w="4675" w:type="dxa"/>
          </w:tcPr>
          <w:p w14:paraId="7C182A0B" w14:textId="514A00F2" w:rsidR="002B5746" w:rsidRDefault="002B5746" w:rsidP="002B5746">
            <w:pPr>
              <w:pStyle w:val="ListParagraph"/>
              <w:ind w:left="0"/>
            </w:pPr>
            <w:r>
              <w:t>Reader</w:t>
            </w:r>
          </w:p>
        </w:tc>
      </w:tr>
      <w:tr w:rsidR="002B5746" w14:paraId="6A856AA4" w14:textId="77777777" w:rsidTr="002B5746">
        <w:tc>
          <w:tcPr>
            <w:tcW w:w="4675" w:type="dxa"/>
          </w:tcPr>
          <w:p w14:paraId="350C009F" w14:textId="00B4FAC5" w:rsidR="002B5746" w:rsidRDefault="002B5746" w:rsidP="002B5746">
            <w:pPr>
              <w:pStyle w:val="ListParagraph"/>
              <w:ind w:left="0"/>
            </w:pPr>
            <w:r>
              <w:t>Example: P10000: Administration</w:t>
            </w:r>
          </w:p>
        </w:tc>
        <w:tc>
          <w:tcPr>
            <w:tcW w:w="4675" w:type="dxa"/>
          </w:tcPr>
          <w:p w14:paraId="2880A6A2" w14:textId="543DD988" w:rsidR="002B5746" w:rsidRDefault="002B5746" w:rsidP="002B5746">
            <w:pPr>
              <w:pStyle w:val="ListParagraph"/>
              <w:ind w:left="0"/>
            </w:pPr>
            <w:r>
              <w:t xml:space="preserve">Administrator </w:t>
            </w:r>
          </w:p>
        </w:tc>
      </w:tr>
      <w:tr w:rsidR="002B5746" w14:paraId="7F0CC21B" w14:textId="77777777" w:rsidTr="002B5746">
        <w:tc>
          <w:tcPr>
            <w:tcW w:w="4675" w:type="dxa"/>
          </w:tcPr>
          <w:p w14:paraId="1B5914F5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4385CCC0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1461FF10" w14:textId="77777777" w:rsidTr="002B5746">
        <w:tc>
          <w:tcPr>
            <w:tcW w:w="4675" w:type="dxa"/>
          </w:tcPr>
          <w:p w14:paraId="277F7647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5FE94DFE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109D2ECD" w14:textId="77777777" w:rsidTr="002B5746">
        <w:tc>
          <w:tcPr>
            <w:tcW w:w="4675" w:type="dxa"/>
          </w:tcPr>
          <w:p w14:paraId="0E82D0F9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4B9790DC" w14:textId="77777777" w:rsidR="002B5746" w:rsidRDefault="002B5746" w:rsidP="002B5746">
            <w:pPr>
              <w:pStyle w:val="ListParagraph"/>
              <w:ind w:left="0"/>
            </w:pPr>
          </w:p>
        </w:tc>
      </w:tr>
      <w:tr w:rsidR="002B5746" w14:paraId="2136BFC4" w14:textId="77777777" w:rsidTr="002B5746">
        <w:tc>
          <w:tcPr>
            <w:tcW w:w="4675" w:type="dxa"/>
          </w:tcPr>
          <w:p w14:paraId="79193101" w14:textId="77777777" w:rsidR="002B5746" w:rsidRDefault="002B5746" w:rsidP="002B5746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5679FEF4" w14:textId="77777777" w:rsidR="002B5746" w:rsidRDefault="002B5746" w:rsidP="002B5746">
            <w:pPr>
              <w:pStyle w:val="ListParagraph"/>
              <w:ind w:left="0"/>
            </w:pPr>
          </w:p>
        </w:tc>
      </w:tr>
    </w:tbl>
    <w:p w14:paraId="7506A87A" w14:textId="32D6D32C" w:rsidR="002B5746" w:rsidRDefault="002B5746" w:rsidP="002B5746">
      <w:pPr>
        <w:pStyle w:val="ListParagraph"/>
        <w:ind w:left="0"/>
      </w:pPr>
    </w:p>
    <w:p w14:paraId="224CC451" w14:textId="1221994E" w:rsidR="00D045F0" w:rsidRDefault="00D045F0" w:rsidP="002B5746">
      <w:pPr>
        <w:pStyle w:val="ListParagraph"/>
        <w:ind w:left="0"/>
      </w:pPr>
    </w:p>
    <w:p w14:paraId="4D543821" w14:textId="677DDB17" w:rsidR="00D71813" w:rsidRDefault="00D71813" w:rsidP="002B5746">
      <w:pPr>
        <w:pStyle w:val="ListParagraph"/>
        <w:ind w:left="0"/>
      </w:pPr>
    </w:p>
    <w:p w14:paraId="64302BA5" w14:textId="783A4FA8" w:rsidR="002B5746" w:rsidRDefault="002B5746" w:rsidP="002B5746">
      <w:pPr>
        <w:pStyle w:val="Heading1"/>
        <w:numPr>
          <w:ilvl w:val="0"/>
          <w:numId w:val="1"/>
        </w:numPr>
      </w:pPr>
      <w:r>
        <w:t>Concluding Remarks</w:t>
      </w:r>
    </w:p>
    <w:p w14:paraId="700ED97D" w14:textId="04BA7B30" w:rsidR="002B5746" w:rsidRDefault="002B5746" w:rsidP="002B5746"/>
    <w:p w14:paraId="01148DC6" w14:textId="17E34BFC" w:rsidR="002B5746" w:rsidRPr="002B5746" w:rsidRDefault="00C145DC" w:rsidP="002B5746">
      <w:r>
        <w:t xml:space="preserve">We wanted to give our best but we don’t know how much we gave in this project. We didn’t sleep for 2 days and we gave affords in this project. It was a bit struggling but we managed to come this far. But we enjoyed doing this project a lot. </w:t>
      </w:r>
    </w:p>
    <w:p w14:paraId="7C105F1D" w14:textId="77777777" w:rsidR="002B5746" w:rsidRDefault="002B5746"/>
    <w:sectPr w:rsidR="002B5746">
      <w:footerReference w:type="default" r:id="rId53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6E5F4" w14:textId="77777777" w:rsidR="00251011" w:rsidRDefault="00251011">
      <w:r>
        <w:separator/>
      </w:r>
    </w:p>
  </w:endnote>
  <w:endnote w:type="continuationSeparator" w:id="0">
    <w:p w14:paraId="3773D5C4" w14:textId="77777777" w:rsidR="00251011" w:rsidRDefault="00251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90279" w14:textId="4A3EFCE5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96681">
      <w:rPr>
        <w:noProof/>
        <w:color w:val="000000"/>
      </w:rPr>
      <w:t>21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4CAAF" w14:textId="77777777" w:rsidR="00251011" w:rsidRDefault="00251011">
      <w:r>
        <w:separator/>
      </w:r>
    </w:p>
  </w:footnote>
  <w:footnote w:type="continuationSeparator" w:id="0">
    <w:p w14:paraId="263A12DF" w14:textId="77777777" w:rsidR="00251011" w:rsidRDefault="00251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46FFB"/>
    <w:rsid w:val="00063EC6"/>
    <w:rsid w:val="000B2885"/>
    <w:rsid w:val="00105267"/>
    <w:rsid w:val="001151B6"/>
    <w:rsid w:val="00162D2B"/>
    <w:rsid w:val="00211E5B"/>
    <w:rsid w:val="00212552"/>
    <w:rsid w:val="0023314E"/>
    <w:rsid w:val="00251011"/>
    <w:rsid w:val="00264AE7"/>
    <w:rsid w:val="002743DA"/>
    <w:rsid w:val="002B0749"/>
    <w:rsid w:val="002B5746"/>
    <w:rsid w:val="002B5ECC"/>
    <w:rsid w:val="002F0931"/>
    <w:rsid w:val="002F3DC4"/>
    <w:rsid w:val="003209B8"/>
    <w:rsid w:val="00322607"/>
    <w:rsid w:val="00322695"/>
    <w:rsid w:val="00326151"/>
    <w:rsid w:val="003343E1"/>
    <w:rsid w:val="00337580"/>
    <w:rsid w:val="00347548"/>
    <w:rsid w:val="0035137B"/>
    <w:rsid w:val="003B7153"/>
    <w:rsid w:val="003E425C"/>
    <w:rsid w:val="00417973"/>
    <w:rsid w:val="00425C5C"/>
    <w:rsid w:val="004648D8"/>
    <w:rsid w:val="00492B89"/>
    <w:rsid w:val="004B6885"/>
    <w:rsid w:val="004B75EC"/>
    <w:rsid w:val="004D32D6"/>
    <w:rsid w:val="004E1FEE"/>
    <w:rsid w:val="005003E5"/>
    <w:rsid w:val="005061BC"/>
    <w:rsid w:val="005126B1"/>
    <w:rsid w:val="005235A9"/>
    <w:rsid w:val="00547A99"/>
    <w:rsid w:val="00553E2A"/>
    <w:rsid w:val="00592BB8"/>
    <w:rsid w:val="00596294"/>
    <w:rsid w:val="005A31E7"/>
    <w:rsid w:val="005A6421"/>
    <w:rsid w:val="005D2679"/>
    <w:rsid w:val="00626C40"/>
    <w:rsid w:val="00670936"/>
    <w:rsid w:val="006817C3"/>
    <w:rsid w:val="006C3209"/>
    <w:rsid w:val="00743360"/>
    <w:rsid w:val="00765F4D"/>
    <w:rsid w:val="007808EB"/>
    <w:rsid w:val="007D613A"/>
    <w:rsid w:val="008151B6"/>
    <w:rsid w:val="008224AE"/>
    <w:rsid w:val="008404E6"/>
    <w:rsid w:val="00842A22"/>
    <w:rsid w:val="0086255F"/>
    <w:rsid w:val="00862CCA"/>
    <w:rsid w:val="0088742E"/>
    <w:rsid w:val="00890DD1"/>
    <w:rsid w:val="00896681"/>
    <w:rsid w:val="00947E2C"/>
    <w:rsid w:val="009600B9"/>
    <w:rsid w:val="009E38E4"/>
    <w:rsid w:val="009F69BC"/>
    <w:rsid w:val="009F6BD3"/>
    <w:rsid w:val="00A17C92"/>
    <w:rsid w:val="00A44958"/>
    <w:rsid w:val="00AA1FBE"/>
    <w:rsid w:val="00AA23EA"/>
    <w:rsid w:val="00AE3CB8"/>
    <w:rsid w:val="00AF2894"/>
    <w:rsid w:val="00B17418"/>
    <w:rsid w:val="00B359B6"/>
    <w:rsid w:val="00B63569"/>
    <w:rsid w:val="00B72502"/>
    <w:rsid w:val="00BB721E"/>
    <w:rsid w:val="00BC06EF"/>
    <w:rsid w:val="00C075FE"/>
    <w:rsid w:val="00C145DC"/>
    <w:rsid w:val="00C620A2"/>
    <w:rsid w:val="00C65BCA"/>
    <w:rsid w:val="00C660D4"/>
    <w:rsid w:val="00C84665"/>
    <w:rsid w:val="00C92342"/>
    <w:rsid w:val="00C95DB7"/>
    <w:rsid w:val="00CB5F25"/>
    <w:rsid w:val="00CB7E76"/>
    <w:rsid w:val="00D045F0"/>
    <w:rsid w:val="00D161A3"/>
    <w:rsid w:val="00D21D71"/>
    <w:rsid w:val="00D35B56"/>
    <w:rsid w:val="00D513BB"/>
    <w:rsid w:val="00D71813"/>
    <w:rsid w:val="00D776FC"/>
    <w:rsid w:val="00DB6273"/>
    <w:rsid w:val="00DC793D"/>
    <w:rsid w:val="00DD6C06"/>
    <w:rsid w:val="00DE0780"/>
    <w:rsid w:val="00DE74EE"/>
    <w:rsid w:val="00E14A5F"/>
    <w:rsid w:val="00E37F13"/>
    <w:rsid w:val="00E5086B"/>
    <w:rsid w:val="00E52CB7"/>
    <w:rsid w:val="00E62AC6"/>
    <w:rsid w:val="00E93CD5"/>
    <w:rsid w:val="00EC2C60"/>
    <w:rsid w:val="00F24BD1"/>
    <w:rsid w:val="00F46145"/>
    <w:rsid w:val="00FC08FA"/>
    <w:rsid w:val="00FC73C6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47E2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31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6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46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3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hyperlink" Target="https://apex.oracle.com/pls/apex/r/cse_302_summer/capstone-database" TargetMode="External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USER</cp:lastModifiedBy>
  <cp:revision>92</cp:revision>
  <dcterms:created xsi:type="dcterms:W3CDTF">2022-09-17T15:36:00Z</dcterms:created>
  <dcterms:modified xsi:type="dcterms:W3CDTF">2022-09-18T08:51:00Z</dcterms:modified>
</cp:coreProperties>
</file>